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59B3998B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r w:rsidRPr="0085152E"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  <w:t>įvykių skaičiui</w:t>
      </w:r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207074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540F9169" w14:textId="50480DC3" w:rsidR="0040586D" w:rsidRPr="00207074" w:rsidRDefault="00663675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99128346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>Naudoti metodai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6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EE0FF5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3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4A3F4F" w14:textId="1A4DC9B0" w:rsidR="0040586D" w:rsidRPr="00207074" w:rsidRDefault="007C7440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47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>Duomenys ir jų šaltiniai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7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EE0FF5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4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F6BB58E" w14:textId="540DC459" w:rsidR="0040586D" w:rsidRPr="00207074" w:rsidRDefault="007C7440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48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>Tikslas ir uždaviniai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8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EE0FF5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5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220EC2A" w14:textId="3AAA0420" w:rsidR="0040586D" w:rsidRPr="00207074" w:rsidRDefault="007C7440">
          <w:pPr>
            <w:pStyle w:val="Turinys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49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  <w:lang w:val="lt-LT"/>
              </w:rPr>
              <w:t>Atliktos analizės aprašymas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49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EE0FF5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6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410F076" w14:textId="1BC7E653" w:rsidR="0040586D" w:rsidRPr="00207074" w:rsidRDefault="007C7440">
          <w:pPr>
            <w:pStyle w:val="Turinys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50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  <w:lang w:val="lt-LT"/>
              </w:rPr>
              <w:t>1. Naudojant R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50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EE0FF5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6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8E5933F" w14:textId="2E81F06B" w:rsidR="0040586D" w:rsidRPr="00207074" w:rsidRDefault="007C7440">
          <w:pPr>
            <w:pStyle w:val="Turinys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</w:rPr>
          </w:pPr>
          <w:hyperlink w:anchor="_Toc99128351" w:history="1"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</w:rPr>
              <w:t xml:space="preserve">2. </w:t>
            </w:r>
            <w:r w:rsidR="0040586D" w:rsidRPr="00207074">
              <w:rPr>
                <w:rStyle w:val="Hipersaitas"/>
                <w:rFonts w:asciiTheme="majorHAnsi" w:hAnsiTheme="majorHAnsi" w:cstheme="majorHAnsi"/>
                <w:noProof/>
                <w:sz w:val="22"/>
                <w:szCs w:val="22"/>
                <w:lang w:val="lt-LT"/>
              </w:rPr>
              <w:t>Naudojant Python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99128351 \h </w:instrTex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EE0FF5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21</w:t>
            </w:r>
            <w:r w:rsidR="0040586D" w:rsidRPr="0020707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1D2770D" w14:textId="3A4E8A17" w:rsidR="00663675" w:rsidRPr="0085152E" w:rsidRDefault="00663675">
          <w:pPr>
            <w:rPr>
              <w:rFonts w:asciiTheme="majorHAnsi" w:hAnsiTheme="majorHAnsi" w:cstheme="majorHAnsi"/>
            </w:rPr>
          </w:pPr>
          <w:r w:rsidRPr="00207074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4D5A3256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99128346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23677FEA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ython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74D995B4" w14:textId="0B36DBF2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5A512382" w14:textId="1244BE2E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AER</w:t>
      </w:r>
    </w:p>
    <w:p w14:paraId="089A3198" w14:textId="6439A390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lMASS</w:t>
      </w:r>
      <w:proofErr w:type="spellEnd"/>
    </w:p>
    <w:p w14:paraId="66D79CA1" w14:textId="00B8C09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AC12FE8" w14:textId="0C6125BB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05F1368D" w14:textId="06C973B6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s</w:t>
      </w:r>
    </w:p>
    <w:p w14:paraId="7968C6F5" w14:textId="712E2F9C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yardstick</w:t>
      </w:r>
    </w:p>
    <w:p w14:paraId="13E5717B" w14:textId="4B786CF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VGAM</w:t>
      </w:r>
    </w:p>
    <w:p w14:paraId="4BCCD429" w14:textId="0BF3F3C0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28DAD1D6" w14:textId="77777777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1D939616" w14:textId="44F3DAE4" w:rsidR="00836796" w:rsidRPr="00207074" w:rsidRDefault="00836796" w:rsidP="0083679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Python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1F18E1A" w14:textId="0C83D64F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numpy</w:t>
      </w:r>
      <w:proofErr w:type="spellEnd"/>
    </w:p>
    <w:p w14:paraId="6AE5598E" w14:textId="702471D2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pandas</w:t>
      </w:r>
    </w:p>
    <w:p w14:paraId="7BA97BD1" w14:textId="73EF9143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atplotlib</w:t>
      </w:r>
    </w:p>
    <w:p w14:paraId="2FFFFC09" w14:textId="0C2FED0E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eaborn</w:t>
      </w:r>
    </w:p>
    <w:p w14:paraId="0A74A988" w14:textId="06C2BB40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tatsmodels</w:t>
      </w:r>
      <w:proofErr w:type="spellEnd"/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99128347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4D86C212" w:rsidR="00802F63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nu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o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5BC8FD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Kaggle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F97F1DA" w14:textId="787BC018" w:rsidR="003D2B1D" w:rsidRPr="00207074" w:rsidRDefault="007C7440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85152E" w:rsidRPr="00207074">
          <w:rPr>
            <w:rStyle w:val="Hipersaitas"/>
            <w:rFonts w:asciiTheme="majorHAnsi" w:hAnsiTheme="majorHAnsi" w:cstheme="majorHAnsi"/>
            <w:sz w:val="22"/>
            <w:szCs w:val="22"/>
          </w:rPr>
          <w:t>https://www.kaggle.com/datasets/brajeshmohapatra/bike-count-prediction-data-set?select=train.csv</w:t>
        </w:r>
      </w:hyperlink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1DD4253" w14:textId="77777777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9493584" w14:textId="0CFA48FE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Datetime” 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–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ta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EDDBF0C" w14:textId="78CEF6C3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Season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me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E8849CD" w14:textId="36DD8369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olida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ventė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2EC1272" w14:textId="6B0734A0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Workingday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o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24BDCB4" w14:textId="0E7AC408" w:rsidR="006A3D8B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eather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ategor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5E68F72" w14:textId="16BF1B95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Temp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696CFA38" w14:textId="3C91F134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emp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jutiminė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9FC7C8" w14:textId="45DF3C12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umidit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rėgnum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53FA795" w14:textId="201052C3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indspeed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ėj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greit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6C0AF38" w14:textId="2D43BC9C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asual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e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40C6BA" w14:textId="1AA7883D" w:rsidR="00802F63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Register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-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7EB04FE" w14:textId="28223E4A" w:rsidR="00802F63" w:rsidRPr="00207074" w:rsidRDefault="006A3D8B" w:rsidP="003D2B1D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ounts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bendr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i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u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sako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E2B39D9" w14:textId="77777777" w:rsidR="00802F63" w:rsidRPr="0085152E" w:rsidRDefault="00802F63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  <w:r w:rsidRPr="0085152E"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99128348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17CDA6E4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regresijos modelį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ų dvirač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ui, įvertint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kią įtaką tam tikri požymia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daro dviračių nuomos paklausai,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udoti sudarytą modelį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rognozuoti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viračių paklausą esant tam tikroms sąlygoms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67FAC31B" w14:textId="0E65ADE2" w:rsidR="00961016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aus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us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 duomenų aibei.</w:t>
      </w:r>
    </w:p>
    <w:p w14:paraId="4F66EA01" w14:textId="049480CC" w:rsidR="00802F63" w:rsidRDefault="00961016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tlikti sudarytų m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ę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625322ED" w14:textId="4A50E6EC" w:rsidR="00EC69E2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iausio modelio parinkimas.</w:t>
      </w:r>
    </w:p>
    <w:p w14:paraId="439CEABD" w14:textId="346B5C49" w:rsidR="00802F63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eficientų interpretacija.</w:t>
      </w:r>
    </w:p>
    <w:p w14:paraId="75E624C1" w14:textId="6D6DCE57" w:rsidR="00802F63" w:rsidRPr="0085152E" w:rsidRDefault="00EA16D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panaudojimas prognozuoti dviračių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uomos paklausą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sant tam tikroms sąlygoms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802F63"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191D06F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4" w:name="_Toc99128349"/>
      <w:r w:rsidRPr="0085152E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Atliktos analizės aprašymas</w:t>
      </w:r>
      <w:bookmarkEnd w:id="4"/>
    </w:p>
    <w:p w14:paraId="09A1C997" w14:textId="77777777" w:rsidR="00802F63" w:rsidRPr="0085152E" w:rsidRDefault="00802F63" w:rsidP="00802F63">
      <w:pPr>
        <w:pStyle w:val="Antrat2"/>
        <w:rPr>
          <w:rFonts w:cstheme="majorHAnsi"/>
          <w:b w:val="0"/>
          <w:bCs w:val="0"/>
          <w:color w:val="000000" w:themeColor="text1"/>
          <w:lang w:val="lt-LT"/>
        </w:rPr>
      </w:pPr>
    </w:p>
    <w:p w14:paraId="1EBF69BE" w14:textId="77777777" w:rsidR="00802F63" w:rsidRPr="00207074" w:rsidRDefault="00802F63" w:rsidP="00802F63">
      <w:pPr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bookmarkStart w:id="5" w:name="_Toc99128350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 xml:space="preserve">1. </w:t>
      </w:r>
      <w:bookmarkStart w:id="6" w:name="_Hlk99128283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>Naudojant R</w:t>
      </w:r>
      <w:bookmarkEnd w:id="5"/>
      <w:bookmarkEnd w:id="6"/>
    </w:p>
    <w:p w14:paraId="529EEEDF" w14:textId="683A7D37" w:rsidR="00802F63" w:rsidRPr="0085152E" w:rsidRDefault="00802F63" w:rsidP="00663675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ę sudaro </w:t>
      </w:r>
      <w:r w:rsidR="00FA1CEE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17379 stebėjima</w:t>
      </w:r>
      <w:r w:rsidR="00663675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</w:t>
      </w:r>
      <w:r w:rsidR="00FA1CEE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 Duomenų aibėje nėra praleistų reikšmių. Duomenis pasirinkta padalinti į mokymo ir testavimo aibes naudojant 90-10 santykį.</w:t>
      </w:r>
    </w:p>
    <w:p w14:paraId="26E29188" w14:textId="77777777" w:rsidR="00663675" w:rsidRPr="0085152E" w:rsidRDefault="00663675" w:rsidP="00663675">
      <w:pPr>
        <w:pStyle w:val="Pagrindinistekstas"/>
        <w:rPr>
          <w:rStyle w:val="CommentTok"/>
          <w:rFonts w:asciiTheme="majorHAnsi" w:hAnsiTheme="majorHAnsi" w:cstheme="majorHAnsi"/>
          <w:i w:val="0"/>
          <w:color w:val="000000" w:themeColor="text1"/>
          <w:szCs w:val="22"/>
          <w:shd w:val="clear" w:color="auto" w:fill="auto"/>
          <w:lang w:val="lt-LT"/>
        </w:rPr>
      </w:pPr>
    </w:p>
    <w:p w14:paraId="6995E457" w14:textId="005C2F3E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#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Duomenys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https://www.kaggle.com/datasets/brajeshmohapatra/bike-count-prediction-data-set?select=train.csv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spell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tidyverse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AER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ASS)</w:t>
      </w:r>
      <w:r w:rsidRPr="0085152E">
        <w:rPr>
          <w:rFonts w:asciiTheme="majorHAnsi" w:hAnsiTheme="majorHAnsi" w:cstheme="majorHAnsi"/>
          <w:sz w:val="18"/>
          <w:szCs w:val="18"/>
        </w:rPr>
        <w:br/>
      </w:r>
    </w:p>
    <w:p w14:paraId="3665BA5E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ead.csv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train.csv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ead.csv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test.csv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te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asua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register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ull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bin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tr, te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ull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ful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datetime, casual, registere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eason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season),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 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holida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holiday),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 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workingda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workingday),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 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weathe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t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weather))</w:t>
      </w:r>
    </w:p>
    <w:p w14:paraId="77AB7D0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hea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full)</w:t>
      </w:r>
    </w:p>
    <w:p w14:paraId="08E8E11F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season holiday workingday weather temp  atemp humidity windspeed count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     1       0          0       1 9.84 14.395       81    0.0000    1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     1       0          0       1 9.02 13.635       80    0.0000    4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3      1       0          0       1 9.02 13.635       80    0.0000    3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4      1       0          0       1 9.84 14.395       75    0.0000    1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5      1       0          0       1 9.84 14.395       75    0.0000    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6      1       0          0       2 9.84 12.880       75    6.0032     1</w:t>
      </w:r>
    </w:p>
    <w:p w14:paraId="6FFBD9DC" w14:textId="77777777" w:rsidR="002D4579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Perdaromi mokymo ir testavimo duomenų rinkiniai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rsample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ull_split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initial_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pli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full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prop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loatTok"/>
          <w:rFonts w:asciiTheme="majorHAnsi" w:hAnsiTheme="majorHAnsi" w:cstheme="majorHAnsi"/>
          <w:sz w:val="18"/>
          <w:szCs w:val="18"/>
        </w:rPr>
        <w:t>0.9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rain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full_split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est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full_split)</w:t>
      </w:r>
      <w:r w:rsidRPr="0085152E">
        <w:rPr>
          <w:rFonts w:asciiTheme="majorHAnsi" w:hAnsiTheme="majorHAnsi" w:cstheme="majorHAnsi"/>
          <w:sz w:val="18"/>
          <w:szCs w:val="18"/>
        </w:rPr>
        <w:br/>
      </w:r>
    </w:p>
    <w:p w14:paraId="22DE5FBB" w14:textId="07798CAF" w:rsidR="002D4579" w:rsidRDefault="002D4579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2D4579">
        <w:rPr>
          <w:rFonts w:asciiTheme="majorHAnsi" w:hAnsiTheme="majorHAnsi" w:cstheme="majorHAnsi"/>
          <w:sz w:val="18"/>
          <w:szCs w:val="18"/>
        </w:rPr>
        <w:t>min(</w:t>
      </w:r>
      <w:proofErr w:type="spellStart"/>
      <w:r w:rsidR="005519AB">
        <w:rPr>
          <w:rFonts w:asciiTheme="majorHAnsi" w:hAnsiTheme="majorHAnsi" w:cstheme="majorHAnsi"/>
          <w:sz w:val="18"/>
          <w:szCs w:val="18"/>
        </w:rPr>
        <w:t>train</w:t>
      </w:r>
      <w:r w:rsidRPr="002D4579">
        <w:rPr>
          <w:rFonts w:asciiTheme="majorHAnsi" w:hAnsiTheme="majorHAnsi" w:cstheme="majorHAnsi"/>
          <w:sz w:val="18"/>
          <w:szCs w:val="18"/>
        </w:rPr>
        <w:t>$count</w:t>
      </w:r>
      <w:proofErr w:type="spellEnd"/>
      <w:r w:rsidRPr="002D4579">
        <w:rPr>
          <w:rFonts w:asciiTheme="majorHAnsi" w:hAnsiTheme="majorHAnsi" w:cstheme="majorHAnsi"/>
          <w:sz w:val="18"/>
          <w:szCs w:val="18"/>
        </w:rPr>
        <w:t>)</w:t>
      </w:r>
    </w:p>
    <w:p w14:paraId="3C27486F" w14:textId="77777777" w:rsidR="002D4579" w:rsidRDefault="002D4579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[1] </w:t>
      </w:r>
      <w:r>
        <w:rPr>
          <w:rStyle w:val="VerbatimChar"/>
          <w:rFonts w:asciiTheme="majorHAnsi" w:hAnsiTheme="majorHAnsi" w:cstheme="majorHAnsi"/>
          <w:sz w:val="18"/>
          <w:szCs w:val="18"/>
        </w:rPr>
        <w:t>1</w:t>
      </w:r>
    </w:p>
    <w:p w14:paraId="691118BB" w14:textId="53F3699B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,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histogra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</w:p>
    <w:p w14:paraId="4FEEC029" w14:textId="4ECD7DDE" w:rsidR="00986F25" w:rsidRPr="0085152E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0244C091" wp14:editId="721B153F">
            <wp:extent cx="4951828" cy="3537171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4130" cy="353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C209D" w14:textId="77777777" w:rsidR="00663675" w:rsidRPr="0085152E" w:rsidRDefault="00663675" w:rsidP="00663675">
      <w:pPr>
        <w:pStyle w:val="Pagrindinistekstas"/>
        <w:rPr>
          <w:rFonts w:asciiTheme="majorHAnsi" w:hAnsiTheme="majorHAnsi" w:cstheme="majorHAnsi"/>
        </w:rPr>
      </w:pPr>
    </w:p>
    <w:p w14:paraId="154EB2E6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Dispersija didesnė už vidurkį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ea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rain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count)</w:t>
      </w:r>
    </w:p>
    <w:p w14:paraId="0731D868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1] 190.061</w:t>
      </w:r>
    </w:p>
    <w:p w14:paraId="1E47BFC3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rain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count)</w:t>
      </w:r>
    </w:p>
    <w:p w14:paraId="4194553C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1] 33048.88</w:t>
      </w:r>
    </w:p>
    <w:p w14:paraId="7296BDE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q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ntil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unt,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6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roup_b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q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iz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mean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ea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va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unt))</w:t>
      </w:r>
    </w:p>
    <w:p w14:paraId="27682DC7" w14:textId="73F99F2C" w:rsidR="00663675" w:rsidRPr="0085152E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6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q   mean     var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int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&gt;  &lt;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dbl&gt;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    1   8.24    26.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2     2  42.3    226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3     3 106.     418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4     4 182.     566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5     5 284.    1443.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6     6 517.   17617.</w:t>
      </w:r>
    </w:p>
    <w:p w14:paraId="3C7DB402" w14:textId="77777777" w:rsidR="0098520B" w:rsidRPr="0085152E" w:rsidRDefault="0098520B">
      <w:pPr>
        <w:rPr>
          <w:rFonts w:asciiTheme="majorHAnsi" w:hAnsiTheme="majorHAnsi" w:cstheme="majorHAnsi"/>
          <w:sz w:val="18"/>
          <w:szCs w:val="18"/>
        </w:rPr>
      </w:pPr>
    </w:p>
    <w:p w14:paraId="7801B26D" w14:textId="77777777" w:rsidR="0098520B" w:rsidRDefault="00867611" w:rsidP="00C13E48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ėje </w:t>
      </w:r>
      <w:r w:rsidR="0098520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esantys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tebėjimai fik</w:t>
      </w:r>
      <w:r w:rsidR="0098520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oti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 tada, kai </w:t>
      </w:r>
      <w:r w:rsidR="0098520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buv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as bent vienas dviratis, todėl duomenyse m</w:t>
      </w:r>
      <w:r w:rsidR="00C22CF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žiausia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esanti reikšmė yra 1. </w:t>
      </w:r>
      <w:r w:rsidR="00395ECD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Apskritai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pasirinkta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laikyti</w:t>
      </w:r>
      <w:proofErr w:type="spellEnd"/>
      <w:r w:rsidR="00395ECD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</w:t>
      </w:r>
      <w:proofErr w:type="spellStart"/>
      <w:r w:rsidR="00395ECD">
        <w:rPr>
          <w:rFonts w:asciiTheme="majorHAnsi" w:hAnsiTheme="majorHAnsi" w:cstheme="majorHAnsi"/>
          <w:color w:val="000000" w:themeColor="text1"/>
          <w:sz w:val="22"/>
          <w:szCs w:val="22"/>
        </w:rPr>
        <w:t>kad</w:t>
      </w:r>
      <w:proofErr w:type="spellEnd"/>
      <w:r w:rsidR="00395ECD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uomen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generuojant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proces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gali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generuoti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nuline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reikšmes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tačiau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tokių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stebėjimų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tiesiog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neturima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8520B">
        <w:rPr>
          <w:rFonts w:asciiTheme="majorHAnsi" w:hAnsiTheme="majorHAnsi" w:cstheme="majorHAnsi"/>
          <w:color w:val="000000" w:themeColor="text1"/>
          <w:sz w:val="22"/>
          <w:szCs w:val="22"/>
        </w:rPr>
        <w:t>aibėj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3322688" w14:textId="3D6F75A9" w:rsidR="00663675" w:rsidRDefault="00A875F9" w:rsidP="00C13E48">
      <w:pPr>
        <w:rPr>
          <w:rFonts w:asciiTheme="majorHAnsi" w:hAnsiTheme="majorHAnsi" w:cstheme="majorHAnsi"/>
          <w:sz w:val="18"/>
          <w:szCs w:val="18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</w:rPr>
        <w:lastRenderedPageBreak/>
        <w:t xml:space="preserve"> </w:t>
      </w:r>
      <w:r w:rsidR="009E576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 atsako kintamojo histogramos matoma, kad turimi</w:t>
      </w:r>
      <w:r w:rsidR="00C22CF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9E576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ys su dešiniąja asimetrija. </w:t>
      </w:r>
      <w:r w:rsidR="00663675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skaičiavus aprašomosios statistikos charakteristikas rasta, kad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nuomotų dviračių 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kaičiaus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ispersija stipriai didesnė už vidurkį</w:t>
      </w:r>
      <w:r w:rsidR="009E576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 to dispersijos ir vidurkio santykis nėra pastovus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: šis santykis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idėja 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esant didesnėms </w:t>
      </w:r>
      <w:r w:rsidR="00B844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 skaičiaus reikšmėmis</w:t>
      </w:r>
      <w:r w:rsidR="002D457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9E576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ėl šių priežasčių daroma prielaida, kad Puasono </w:t>
      </w:r>
      <w:r w:rsidR="00C13E4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egresijos modelis duomenims nėra tinkamas.</w:t>
      </w:r>
    </w:p>
    <w:p w14:paraId="240AC949" w14:textId="77777777" w:rsidR="00C13E48" w:rsidRPr="0085152E" w:rsidRDefault="00C13E48" w:rsidP="00C13E48">
      <w:pPr>
        <w:rPr>
          <w:rFonts w:asciiTheme="majorHAnsi" w:hAnsiTheme="majorHAnsi" w:cstheme="majorHAnsi"/>
          <w:sz w:val="18"/>
          <w:szCs w:val="18"/>
        </w:rPr>
      </w:pPr>
    </w:p>
    <w:p w14:paraId="2C59D034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unt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o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temp,atemp,windspeed,humidity,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value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coun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lou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nam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poin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smooth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e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F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lor=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red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cales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fre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</w:p>
    <w:p w14:paraId="0C951CFB" w14:textId="524B15AC" w:rsidR="00986F25" w:rsidRPr="0085152E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drawing>
          <wp:inline distT="0" distB="0" distL="0" distR="0" wp14:anchorId="08BAE775" wp14:editId="57E0BE9E">
            <wp:extent cx="5078437" cy="3627610"/>
            <wp:effectExtent l="0" t="0" r="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276" cy="363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B4B11" w14:textId="77777777" w:rsidR="00337F81" w:rsidRPr="0085152E" w:rsidRDefault="00337F81" w:rsidP="00337F81">
      <w:pPr>
        <w:pStyle w:val="Pagrindinistekstas"/>
        <w:rPr>
          <w:rFonts w:asciiTheme="majorHAnsi" w:hAnsiTheme="majorHAnsi" w:cstheme="majorHAnsi"/>
        </w:rPr>
      </w:pPr>
    </w:p>
    <w:p w14:paraId="4F85849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Tarpusavio koreliacijo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rrplot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rrelation_matrix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proofErr w:type="gramEnd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wher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is.numeric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 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rr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rrelation_matrix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orde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original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metho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color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ype=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upper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iag=</w:t>
      </w:r>
      <w:r w:rsidRPr="0085152E">
        <w:rPr>
          <w:rStyle w:val="ConstantTok"/>
          <w:rFonts w:asciiTheme="majorHAnsi" w:hAnsiTheme="majorHAnsi" w:cstheme="majorHAnsi"/>
          <w:sz w:val="18"/>
          <w:szCs w:val="18"/>
        </w:rPr>
        <w:t>FALS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l.col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black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addCoef.col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black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503CE35B" w14:textId="1546698A" w:rsidR="00986F25" w:rsidRPr="0085152E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10B554C3" wp14:editId="6E4B295D">
            <wp:extent cx="5078437" cy="3627610"/>
            <wp:effectExtent l="0" t="0" r="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veikslėlis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613" cy="363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B7EBE" w14:textId="704A0DEC" w:rsidR="00663675" w:rsidRPr="0085152E" w:rsidRDefault="00663675" w:rsidP="00663675">
      <w:pPr>
        <w:pStyle w:val="Pagrindinistekstas"/>
        <w:rPr>
          <w:rFonts w:asciiTheme="majorHAnsi" w:hAnsiTheme="majorHAnsi" w:cstheme="majorHAnsi"/>
        </w:rPr>
      </w:pPr>
    </w:p>
    <w:p w14:paraId="6404FAD6" w14:textId="6926AAF7" w:rsidR="00663675" w:rsidRPr="0085152E" w:rsidRDefault="002D4579" w:rsidP="00663675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asti pakankamai tiesiniai ryšiai tarp skaitinių požymių ir išnuomotų dviračių skaičiaus logaritmo. </w:t>
      </w:r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pskaičiavus koreliacijas tarp skaitinių duomenų aibės požymių </w:t>
      </w:r>
      <w:r w:rsidR="00663675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asta</w:t>
      </w:r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veik visiškai tiesinis ryšys tarp oro temperatūros ir jutiminės oro temperatūros</w:t>
      </w:r>
      <w:r w:rsidR="00663675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r=0.99) . </w:t>
      </w:r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šios priežasties pasirinkta sudarant modelius kaip </w:t>
      </w:r>
      <w:proofErr w:type="spellStart"/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ę</w:t>
      </w:r>
      <w:proofErr w:type="spellEnd"/>
      <w:r w:rsidR="00887ED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traukti tik jutiminę oro temperatūrą.</w:t>
      </w:r>
    </w:p>
    <w:p w14:paraId="2C3E6F47" w14:textId="77777777" w:rsidR="00663675" w:rsidRPr="0085152E" w:rsidRDefault="00663675" w:rsidP="00663675">
      <w:pPr>
        <w:pStyle w:val="Pagrindinistekstas"/>
        <w:rPr>
          <w:rFonts w:asciiTheme="majorHAnsi" w:hAnsiTheme="majorHAnsi" w:cstheme="majorHAnsi"/>
        </w:rPr>
      </w:pPr>
    </w:p>
    <w:p w14:paraId="4AEB0AF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proofErr w:type="gramEnd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mp))</w:t>
      </w:r>
    </w:p>
    <w:p w14:paraId="3610E865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ful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proofErr w:type="gramEnd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wher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is.factor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nam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group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ControlFlowTok"/>
          <w:rFonts w:asciiTheme="majorHAnsi" w:hAnsiTheme="majorHAnsi" w:cstheme="majorHAnsi"/>
          <w:sz w:val="18"/>
          <w:szCs w:val="18"/>
        </w:rPr>
        <w:t>functio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x) {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full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roup_b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!!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y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x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iz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mean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ea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var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n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n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}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purr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name,group)</w:t>
      </w:r>
    </w:p>
    <w:p w14:paraId="41B040C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1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4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season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1       111. 14214.  424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2       208. 35480.  440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3 3       236. 39090.  449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4 4       199. 33477.  423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2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lastRenderedPageBreak/>
        <w:t>## # A tibble: 2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holiday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0        190. 33117. 1687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1        157. 24573.   50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3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2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workingday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  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0           181. 29878.  551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1           193. 34265. 1186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[[4]]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4 x 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weather  mea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var     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fct&gt;   &lt;dbl&gt;  &lt;dbl&gt; &lt;int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1       205.  35906. 1141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2       175.  27368.  454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3 3       112.  17897.  141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4 4       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74.3  6072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.     3</w:t>
      </w:r>
    </w:p>
    <w:p w14:paraId="21B22D8C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rain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unt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o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season,holiday,workingday,weather,count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value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coun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group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valu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box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cales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fre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)</w:t>
      </w:r>
    </w:p>
    <w:p w14:paraId="4B8A151F" w14:textId="0B79AD23" w:rsidR="00986F25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drawing>
          <wp:inline distT="0" distB="0" distL="0" distR="0" wp14:anchorId="2D973F04" wp14:editId="5DEEDC37">
            <wp:extent cx="5162843" cy="3687903"/>
            <wp:effectExtent l="0" t="0" r="0" b="0"/>
            <wp:docPr id="13" name="Paveikslėlis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veikslėlis 1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224" cy="369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3BE4D" w14:textId="0D841424" w:rsidR="00887ED2" w:rsidRDefault="00887ED2" w:rsidP="00887ED2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887ED2">
        <w:rPr>
          <w:rFonts w:asciiTheme="majorHAnsi" w:hAnsiTheme="majorHAnsi" w:cstheme="majorHAnsi"/>
          <w:sz w:val="22"/>
          <w:szCs w:val="22"/>
        </w:rPr>
        <w:t>Apskaičiuot</w:t>
      </w:r>
      <w:r>
        <w:rPr>
          <w:rFonts w:asciiTheme="majorHAnsi" w:hAnsiTheme="majorHAnsi" w:cstheme="majorHAnsi"/>
          <w:sz w:val="22"/>
          <w:szCs w:val="22"/>
        </w:rPr>
        <w:t>as</w:t>
      </w:r>
      <w:proofErr w:type="spellEnd"/>
      <w:r w:rsidRPr="00887ED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vidurk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es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irtingie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87ED2">
        <w:rPr>
          <w:rFonts w:asciiTheme="majorHAnsi" w:hAnsiTheme="majorHAnsi" w:cstheme="majorHAnsi"/>
          <w:sz w:val="22"/>
          <w:szCs w:val="22"/>
        </w:rPr>
        <w:t>kategorini</w:t>
      </w:r>
      <w:r>
        <w:rPr>
          <w:rFonts w:asciiTheme="majorHAnsi" w:hAnsiTheme="majorHAnsi" w:cstheme="majorHAnsi"/>
          <w:sz w:val="22"/>
          <w:szCs w:val="22"/>
        </w:rPr>
        <w:t>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ygmenin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skirsty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vaizduo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ačiakampėm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agramomi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14:paraId="01F43B18" w14:textId="77777777" w:rsidR="00EB0136" w:rsidRPr="00887ED2" w:rsidRDefault="00EB0136" w:rsidP="00887ED2">
      <w:pPr>
        <w:pStyle w:val="Pagrindinistekstas"/>
        <w:rPr>
          <w:rFonts w:asciiTheme="majorHAnsi" w:hAnsiTheme="majorHAnsi" w:cstheme="majorHAnsi"/>
          <w:sz w:val="22"/>
          <w:szCs w:val="22"/>
        </w:rPr>
      </w:pPr>
    </w:p>
    <w:p w14:paraId="0B59281F" w14:textId="299E600A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DocumentationTok"/>
          <w:rFonts w:asciiTheme="majorHAnsi" w:hAnsiTheme="majorHAnsi" w:cstheme="majorHAnsi"/>
          <w:b w:val="0"/>
          <w:bCs/>
          <w:i w:val="0"/>
          <w:iCs/>
          <w:sz w:val="18"/>
          <w:szCs w:val="18"/>
        </w:rPr>
        <w:t># Puasono modeli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1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l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coun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.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amily=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poisson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ata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1)</w:t>
      </w:r>
    </w:p>
    <w:p w14:paraId="7664E947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all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glm(formula = count ~ ., family = "poisson", data =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Deviance Residuals: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Min       1Q   Median       3Q      Max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-26.930   -9.707   -2.988    4.583   41.893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oefficients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Estimate Std. Error  z value Pr(&gt;|z|)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  4.637e+00  3.652e-03 1269.684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2      1.398e-01  2.273e-03   61.483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-4.008e-02  2.691e-03  -14.895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4.462e-01  2.061e-03  216.521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oliday1    -1.448e-01  3.911e-03  -37.010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1.250e-02  1.300e-03    9.612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9.612e-02  1.445e-03   66.517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-1.460e-01  2.915e-03  -50.075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4     4.252e-01  6.700e-02    6.346  2.2e-10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4.956e-02  1.083e-04  457.583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-1.464e-02  3.588e-05 -408.064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4.707e-03  7.467e-05   63.040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--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gnif. codes:  0 '***' 0.001 '**' 0.01 '*' 0.05 '.' 0.1 ' '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Dispersion parameter for poisson family taken to be 1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Null deviance: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2606087  o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15640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Residual deviance: 1832759  on 15629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IC: 193266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umber of Fisher Scoring iterations: 5</w:t>
      </w:r>
    </w:p>
    <w:p w14:paraId="18563597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a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StringTok"/>
          <w:rFonts w:asciiTheme="majorHAnsi" w:hAnsiTheme="majorHAnsi" w:cstheme="majorHAnsi"/>
          <w:sz w:val="18"/>
          <w:szCs w:val="18"/>
        </w:rPr>
        <w:t>"Deviacija padalinta iš laisvės laipsnių: 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model_1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deviance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/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model_1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df.residual,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\n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3E52B1CE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Deviacija padalinta iš laisvės laipsnių:  117.2666</w:t>
      </w:r>
    </w:p>
    <w:p w14:paraId="057BFE6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a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StringTok"/>
          <w:rFonts w:asciiTheme="majorHAnsi" w:hAnsiTheme="majorHAnsi" w:cstheme="majorHAnsi"/>
          <w:sz w:val="18"/>
          <w:szCs w:val="18"/>
        </w:rPr>
        <w:t>"Siekiama, kad būtų tarp 0.7 ir 1.3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00DBBC1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ekiama, kad būtų tarp 0.7 ir 1.3</w:t>
      </w:r>
    </w:p>
    <w:p w14:paraId="08CA9B5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Tikrinima hipotezė, kad modelis nėra per didelės dispersijo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dispersiontes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1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rafo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2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5FB51C4F" w14:textId="0E42F16B" w:rsidR="00986F25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  Overdispersion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test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data:  model_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z = 47.778, p-value &lt; 2.2e-1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lternative hypothesis: true alpha is greater than 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ample estimates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alpha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0.5138437</w:t>
      </w:r>
    </w:p>
    <w:p w14:paraId="20265727" w14:textId="77777777" w:rsidR="00C13E48" w:rsidRDefault="00A72DE2" w:rsidP="008B23C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lastRenderedPageBreak/>
        <w:t>Sudary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naudojanti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visas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kovariante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>,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įvertin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eigiančią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eviacij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dalint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svė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psnių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ur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riklausyt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ntervalu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[0.7,1.3].</w:t>
      </w:r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G</w:t>
      </w:r>
      <w:r w:rsidR="00C81A9F">
        <w:rPr>
          <w:rStyle w:val="VerbatimChar"/>
          <w:rFonts w:asciiTheme="majorHAnsi" w:hAnsiTheme="majorHAnsi" w:cstheme="majorHAnsi"/>
          <w:szCs w:val="22"/>
        </w:rPr>
        <w:t>auta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nepatenka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į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šį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C13E48">
        <w:rPr>
          <w:rStyle w:val="VerbatimChar"/>
          <w:rFonts w:asciiTheme="majorHAnsi" w:hAnsiTheme="majorHAnsi" w:cstheme="majorHAnsi"/>
          <w:szCs w:val="22"/>
        </w:rPr>
        <w:t xml:space="preserve">interval,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kaip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tikėtasi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>.</w:t>
      </w:r>
    </w:p>
    <w:p w14:paraId="03110B0F" w14:textId="202D725C" w:rsidR="008B23C6" w:rsidRDefault="00A72DE2" w:rsidP="008B23C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rametr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Pr="00C81A9F">
        <w:rPr>
          <w:rStyle w:val="VerbatimChar"/>
          <w:rFonts w:asciiTheme="majorHAnsi" w:hAnsiTheme="majorHAnsi" w:cstheme="majorHAnsi"/>
          <w:i/>
          <w:iCs/>
          <w:szCs w:val="22"/>
        </w:rPr>
        <w:t>alpha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dispersij</w:t>
      </w:r>
      <w:r w:rsidR="00C13E48">
        <w:rPr>
          <w:rStyle w:val="VerbatimChar"/>
          <w:rFonts w:asciiTheme="majorHAnsi" w:hAnsiTheme="majorHAnsi" w:cstheme="majorHAnsi"/>
          <w:szCs w:val="22"/>
        </w:rPr>
        <w:t>os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išraiškoje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lygus 0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parametro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didesnė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81A9F">
        <w:rPr>
          <w:rStyle w:val="VerbatimChar"/>
          <w:rFonts w:asciiTheme="majorHAnsi" w:hAnsiTheme="majorHAnsi" w:cstheme="majorHAnsi"/>
          <w:szCs w:val="22"/>
        </w:rPr>
        <w:t>už</w:t>
      </w:r>
      <w:proofErr w:type="spellEnd"/>
      <w:r w:rsidR="00C81A9F">
        <w:rPr>
          <w:rStyle w:val="VerbatimChar"/>
          <w:rFonts w:asciiTheme="majorHAnsi" w:hAnsiTheme="majorHAnsi" w:cstheme="majorHAnsi"/>
          <w:szCs w:val="22"/>
        </w:rPr>
        <w:t xml:space="preserve"> 0.</w:t>
      </w:r>
      <w:r w:rsidR="008B23C6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Dėl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šios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priežasties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neigiamą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binominį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13E48"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 w:rsidR="00C13E48">
        <w:rPr>
          <w:rStyle w:val="VerbatimChar"/>
          <w:rFonts w:asciiTheme="majorHAnsi" w:hAnsiTheme="majorHAnsi" w:cstheme="majorHAnsi"/>
          <w:szCs w:val="22"/>
        </w:rPr>
        <w:t>.</w:t>
      </w:r>
    </w:p>
    <w:p w14:paraId="22C951B1" w14:textId="77777777" w:rsidR="00C13E48" w:rsidRPr="008B23C6" w:rsidRDefault="00C13E48" w:rsidP="008B23C6">
      <w:pPr>
        <w:rPr>
          <w:rFonts w:asciiTheme="majorHAnsi" w:hAnsiTheme="majorHAnsi" w:cstheme="majorHAnsi"/>
          <w:sz w:val="22"/>
          <w:szCs w:val="22"/>
        </w:rPr>
      </w:pPr>
    </w:p>
    <w:p w14:paraId="420BFCA5" w14:textId="48CABF64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DocumentationTok"/>
          <w:rFonts w:asciiTheme="majorHAnsi" w:hAnsiTheme="majorHAnsi" w:cstheme="majorHAnsi"/>
          <w:b w:val="0"/>
          <w:bCs/>
          <w:i w:val="0"/>
          <w:iCs/>
          <w:sz w:val="18"/>
          <w:szCs w:val="18"/>
        </w:rPr>
        <w:t># Neigiamas binominis modeli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2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lm.nb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(count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-1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.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ata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</w:t>
      </w:r>
    </w:p>
    <w:p w14:paraId="60E8245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all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glm.nb(formula = count - 1 ~ ., data = train, init.theta = 0.9875132249,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link = log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Deviance Residuals: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Min       1Q   Median       3Q      Max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-3.3080  -0.9454  -0.2370   0.3255   3.6912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oefficients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Estimate Std. Error z value Pr(&gt;|z|)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  4.4683659  0.0481042  92.889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season2      0.0468850  0.0286283   1.638 0.101481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-0.1370228  0.0356018  -3.849 0.000119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0.3897365  0.0252983  15.406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holiday1    -0.1638248  0.0501087  -3.269 0.001078 **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0.1206863  0.0179617   6.719 1.83e-11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0.1600360  0.0197434   8.106 5.24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-0.1162245  0.0329922  -3.523 0.000427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weather4     0.4347027  0.5858772   0.742 0.458106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0.0572506  0.0014911  38.395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-0.0156793  0.0004993 -31.402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0.0049474  0.0010552   4.689 2.75e-0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--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gnif. codes:  0 '***' 0.001 '**' 0.01 '*' 0.05 '.' 0.1 ' '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Dispersion parameter for Negative Binomial(0.9875) family taken to be 1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Null deviance: 22643  on 15640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Residual deviance: 18113  on 15629 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IC: 19078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umber of Fisher Scoring iterations: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Theta:  0.9875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Std. Err.:  0.0102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2 x log-likelihood:  -190758.3850</w:t>
      </w:r>
    </w:p>
    <w:p w14:paraId="44C76570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a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StringTok"/>
          <w:rFonts w:asciiTheme="majorHAnsi" w:hAnsiTheme="majorHAnsi" w:cstheme="majorHAnsi"/>
          <w:sz w:val="18"/>
          <w:szCs w:val="18"/>
        </w:rPr>
        <w:t>"Deviacija padalinta iš laisvės laipsnių: 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,model_2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deviance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/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model_2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df.residual,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\n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308B643D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Deviacija padalinta iš laisvės laipsnių:  1.15894</w:t>
      </w:r>
    </w:p>
    <w:p w14:paraId="6E9136DF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lastRenderedPageBreak/>
        <w:t>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oks.distance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)</w:t>
      </w:r>
    </w:p>
    <w:p w14:paraId="53F30A7D" w14:textId="77777777" w:rsidR="00986F25" w:rsidRPr="0085152E" w:rsidRDefault="0043777A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drawing>
          <wp:inline distT="0" distB="0" distL="0" distR="0" wp14:anchorId="028E1191" wp14:editId="1F448F9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RM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63275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ibbl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itte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model_2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$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fitted.values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resi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esi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,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pearson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fitted,resi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poin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alpha=</w:t>
      </w:r>
      <w:r w:rsidRPr="0085152E">
        <w:rPr>
          <w:rStyle w:val="FloatTok"/>
          <w:rFonts w:asciiTheme="majorHAnsi" w:hAnsiTheme="majorHAnsi" w:cstheme="majorHAnsi"/>
          <w:sz w:val="18"/>
          <w:szCs w:val="18"/>
        </w:rPr>
        <w:t>0.1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smooth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se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F)</w:t>
      </w:r>
    </w:p>
    <w:p w14:paraId="732A6C32" w14:textId="3FE1FB37" w:rsidR="00986F25" w:rsidRDefault="00337F81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5C8D89B5" wp14:editId="6D363040">
            <wp:extent cx="5289452" cy="3778341"/>
            <wp:effectExtent l="0" t="0" r="0" b="0"/>
            <wp:docPr id="14" name="Paveikslėlis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aveikslėlis 1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3195" cy="37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F52BC" w14:textId="11F7B28B" w:rsidR="008B23C6" w:rsidRPr="008B23C6" w:rsidRDefault="008B23C6" w:rsidP="008B23C6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igia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binomin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E15C6F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 xml:space="preserve"> visas </w:t>
      </w:r>
      <w:proofErr w:type="spellStart"/>
      <w:r w:rsidR="00E15C6F">
        <w:rPr>
          <w:rFonts w:asciiTheme="majorHAnsi" w:hAnsiTheme="majorHAnsi" w:cstheme="majorHAnsi"/>
          <w:sz w:val="22"/>
          <w:szCs w:val="22"/>
        </w:rPr>
        <w:t>kovariantes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>,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titink</w:t>
      </w:r>
      <w:r w:rsidR="00E15C6F">
        <w:rPr>
          <w:rFonts w:asciiTheme="majorHAnsi" w:hAnsiTheme="majorHAnsi" w:cstheme="majorHAnsi"/>
          <w:sz w:val="22"/>
          <w:szCs w:val="22"/>
        </w:rPr>
        <w:t>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rieš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>
        <w:rPr>
          <w:rFonts w:asciiTheme="majorHAnsi" w:hAnsiTheme="majorHAnsi" w:cstheme="majorHAnsi"/>
          <w:sz w:val="22"/>
          <w:szCs w:val="22"/>
        </w:rPr>
        <w:t>minėtą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ykšči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aisykl</w:t>
      </w:r>
      <w:r w:rsidR="00E15C6F">
        <w:rPr>
          <w:rFonts w:asciiTheme="majorHAnsi" w:hAnsiTheme="majorHAnsi" w:cstheme="majorHAnsi"/>
          <w:sz w:val="22"/>
          <w:szCs w:val="22"/>
        </w:rPr>
        <w:t>ę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Kuko </w:t>
      </w:r>
      <w:proofErr w:type="spellStart"/>
      <w:r>
        <w:rPr>
          <w:rFonts w:asciiTheme="majorHAnsi" w:hAnsiTheme="majorHAnsi" w:cstheme="majorHAnsi"/>
          <w:sz w:val="22"/>
          <w:szCs w:val="22"/>
        </w:rPr>
        <w:t>mat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ikšm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rafiką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ras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ipr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15C6F">
        <w:rPr>
          <w:rFonts w:asciiTheme="majorHAnsi" w:hAnsiTheme="majorHAnsi" w:cstheme="majorHAnsi"/>
          <w:sz w:val="22"/>
          <w:szCs w:val="22"/>
        </w:rPr>
        <w:t>išskirčių</w:t>
      </w:r>
      <w:proofErr w:type="spellEnd"/>
      <w:r w:rsidR="00E15C6F">
        <w:rPr>
          <w:rFonts w:asciiTheme="majorHAnsi" w:hAnsiTheme="majorHAnsi" w:cstheme="majorHAnsi"/>
          <w:sz w:val="22"/>
          <w:szCs w:val="22"/>
        </w:rPr>
        <w:t>.</w:t>
      </w:r>
    </w:p>
    <w:p w14:paraId="3D85B51F" w14:textId="5BE433E4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DocumentationTok"/>
          <w:rFonts w:asciiTheme="majorHAnsi" w:hAnsiTheme="majorHAnsi" w:cstheme="majorHAnsi"/>
          <w:b w:val="0"/>
          <w:bCs/>
          <w:i w:val="0"/>
          <w:iCs/>
          <w:sz w:val="18"/>
          <w:szCs w:val="18"/>
        </w:rPr>
        <w:t># Stepwise selection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model_2_step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tepAI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</w:t>
      </w:r>
    </w:p>
    <w:p w14:paraId="4D8242F3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tart:  AIC=190782.4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count - 1 ~ season + holiday + workingday + weather + atemp +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humidity + windspe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       Df    AIC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&lt;none&gt;          19078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holiday     1 19079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windspeed   1 19080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-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workingday  1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19082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weather     3 190878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season      3 19129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humidity    1 19169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 atemp       1 192170</w:t>
      </w:r>
    </w:p>
    <w:p w14:paraId="33CF5096" w14:textId="77777777" w:rsidR="005D3CFB" w:rsidRPr="0085152E" w:rsidRDefault="005D3CFB">
      <w:pPr>
        <w:pStyle w:val="SourceCode"/>
        <w:rPr>
          <w:rStyle w:val="FunctionTok"/>
          <w:rFonts w:asciiTheme="majorHAnsi" w:hAnsiTheme="majorHAnsi" w:cstheme="majorHAnsi"/>
          <w:sz w:val="18"/>
          <w:szCs w:val="18"/>
        </w:rPr>
      </w:pPr>
    </w:p>
    <w:p w14:paraId="30DE5385" w14:textId="332F2C9D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#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Gaunamas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lygiai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toks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pat modeli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nova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model_2, model_2_step)</w:t>
      </w:r>
    </w:p>
    <w:p w14:paraId="5C36F0A7" w14:textId="7C08954B" w:rsidR="00986F25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Likelihood ratio tests of Negative Binomial Model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Response: count -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                                                             Model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season + holiday + workingday + weather + atemp + humidity + windspe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season + holiday + workingday + weather + atemp + humidity + windspeed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lastRenderedPageBreak/>
        <w:t xml:space="preserve">##       theta Resid. df    2 x log-lik.   Test    df LR stat.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Pr(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Chi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1 0.9875132     15629       -190758.4                          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2 0.9875132     15629       -190758.4 1 vs 2     0        0       1</w:t>
      </w:r>
    </w:p>
    <w:p w14:paraId="3E0CB9E9" w14:textId="77777777" w:rsidR="00E15C6F" w:rsidRDefault="00E15C6F">
      <w:pPr>
        <w:rPr>
          <w:rStyle w:val="VerbatimChar"/>
          <w:rFonts w:asciiTheme="majorHAnsi" w:hAnsiTheme="majorHAnsi" w:cstheme="majorHAnsi"/>
          <w:sz w:val="18"/>
          <w:szCs w:val="18"/>
        </w:rPr>
      </w:pPr>
    </w:p>
    <w:p w14:paraId="32258BB7" w14:textId="599C43A1" w:rsidR="00E15C6F" w:rsidRDefault="00E15C6F" w:rsidP="00E15C6F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pažingsninę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regresiją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gautamas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toks</w:t>
      </w:r>
      <w:proofErr w:type="spellEnd"/>
      <w:r w:rsidRPr="00E15C6F">
        <w:rPr>
          <w:rStyle w:val="VerbatimChar"/>
          <w:rFonts w:asciiTheme="majorHAnsi" w:hAnsiTheme="majorHAnsi" w:cstheme="majorHAnsi"/>
          <w:szCs w:val="22"/>
        </w:rPr>
        <w:t xml:space="preserve"> pat </w:t>
      </w:r>
      <w:proofErr w:type="spellStart"/>
      <w:r w:rsidRPr="00E15C6F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s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 w:rsidRPr="00E15C6F">
        <w:rPr>
          <w:rStyle w:val="VerbatimChar"/>
          <w:rFonts w:asciiTheme="majorHAnsi" w:hAnsiTheme="majorHAnsi" w:cstheme="majorHAnsi"/>
          <w:szCs w:val="22"/>
        </w:rPr>
        <w:t xml:space="preserve"> </w:t>
      </w:r>
    </w:p>
    <w:p w14:paraId="2A493A66" w14:textId="68B7F56F" w:rsidR="00276E02" w:rsidRDefault="00C13E48" w:rsidP="00E15C6F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Gaut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</w:t>
      </w:r>
      <w:r w:rsidR="00E15C6F">
        <w:rPr>
          <w:rStyle w:val="VerbatimChar"/>
          <w:rFonts w:asciiTheme="majorHAnsi" w:hAnsiTheme="majorHAnsi" w:cstheme="majorHAnsi"/>
          <w:szCs w:val="22"/>
        </w:rPr>
        <w:t>oeficientų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interpretacija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įprasta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modelia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>,</w:t>
      </w:r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naudojantiem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logaritminę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jungtie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funkciją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reikšmė</w:t>
      </w:r>
      <w:r w:rsidR="00276E02">
        <w:rPr>
          <w:rStyle w:val="VerbatimChar"/>
          <w:rFonts w:asciiTheme="majorHAnsi" w:hAnsiTheme="majorHAnsi" w:cstheme="majorHAnsi"/>
          <w:szCs w:val="22"/>
        </w:rPr>
        <w:t>s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atitinka</w:t>
      </w:r>
      <w:proofErr w:type="spellEnd"/>
      <w:r w:rsidR="00E15C6F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iekybinį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E15C6F">
        <w:rPr>
          <w:rStyle w:val="VerbatimChar"/>
          <w:rFonts w:asciiTheme="majorHAnsi" w:hAnsiTheme="majorHAnsi" w:cstheme="majorHAnsi"/>
          <w:szCs w:val="22"/>
        </w:rPr>
        <w:t>vidurkio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logaritmo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pokytį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tą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oeficientą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atitinkančiai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ovariantei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pakitu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vienetu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, o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likusio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ovariantė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fiksuotom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>.</w:t>
      </w:r>
      <w:r w:rsidR="00D935C1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Eksponencijuojant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šiuo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oeficientus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gaunama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iek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kartų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padidėja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 w:rsidR="00276E0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76E02">
        <w:rPr>
          <w:rStyle w:val="VerbatimChar"/>
          <w:rFonts w:asciiTheme="majorHAnsi" w:hAnsiTheme="majorHAnsi" w:cstheme="majorHAnsi"/>
          <w:szCs w:val="22"/>
        </w:rPr>
        <w:t>vidurk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>.</w:t>
      </w:r>
    </w:p>
    <w:p w14:paraId="74177A68" w14:textId="7D0A1EA9" w:rsidR="004C06D0" w:rsidRPr="004C06D0" w:rsidRDefault="007D2A19" w:rsidP="00E15C6F">
      <w:pPr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935C1"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 w:rsidR="00D935C1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935C1">
        <w:rPr>
          <w:rStyle w:val="VerbatimChar"/>
          <w:rFonts w:asciiTheme="majorHAnsi" w:hAnsiTheme="majorHAnsi" w:cstheme="majorHAnsi"/>
          <w:szCs w:val="22"/>
        </w:rPr>
        <w:t>esančių</w:t>
      </w:r>
      <w:proofErr w:type="spellEnd"/>
      <w:r w:rsidR="00D935C1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935C1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D935C1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935C1"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 w:rsidR="00D935C1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935C1">
        <w:rPr>
          <w:rStyle w:val="VerbatimChar"/>
          <w:rFonts w:asciiTheme="majorHAnsi" w:hAnsiTheme="majorHAnsi" w:cstheme="majorHAnsi"/>
          <w:szCs w:val="22"/>
        </w:rPr>
        <w:t>ryšį</w:t>
      </w:r>
      <w:proofErr w:type="spellEnd"/>
      <w:r w:rsidR="00D935C1">
        <w:rPr>
          <w:rStyle w:val="VerbatimChar"/>
          <w:rFonts w:asciiTheme="majorHAnsi" w:hAnsiTheme="majorHAnsi" w:cstheme="majorHAnsi"/>
          <w:szCs w:val="22"/>
        </w:rPr>
        <w:t>: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</w:t>
      </w:r>
      <w:r w:rsidR="004C06D0">
        <w:rPr>
          <w:rStyle w:val="VerbatimChar"/>
          <w:rFonts w:asciiTheme="majorHAnsi" w:hAnsiTheme="majorHAnsi" w:cstheme="majorHAnsi"/>
          <w:szCs w:val="22"/>
        </w:rPr>
        <w:t>ventinėm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16%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įprastom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Darbo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skaičiu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12%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procentų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nedarbo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C06D0"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 w:rsidR="004C06D0">
        <w:rPr>
          <w:rStyle w:val="VerbatimChar"/>
          <w:rFonts w:asciiTheme="majorHAnsi" w:hAnsiTheme="majorHAnsi" w:cstheme="majorHAnsi"/>
          <w:szCs w:val="22"/>
        </w:rPr>
        <w:t>.</w:t>
      </w:r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idėjant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temperatūrai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mažėjant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rėgnumui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augiau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E7FB4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9E7FB4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vėjo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teigiamai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veikia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1449C">
        <w:rPr>
          <w:rStyle w:val="VerbatimChar"/>
          <w:rFonts w:asciiTheme="majorHAnsi" w:hAnsiTheme="majorHAnsi" w:cstheme="majorHAnsi"/>
          <w:szCs w:val="22"/>
        </w:rPr>
        <w:t>skaičių</w:t>
      </w:r>
      <w:proofErr w:type="spellEnd"/>
      <w:r w:rsidR="0041449C">
        <w:rPr>
          <w:rStyle w:val="VerbatimChar"/>
          <w:rFonts w:asciiTheme="majorHAnsi" w:hAnsiTheme="majorHAnsi" w:cstheme="majorHAnsi"/>
          <w:szCs w:val="22"/>
        </w:rPr>
        <w:t>.</w:t>
      </w:r>
    </w:p>
    <w:p w14:paraId="42BB209E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#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Modelio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koeficientų</w:t>
      </w:r>
      <w:proofErr w:type="spellEnd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 xml:space="preserve"> </w:t>
      </w:r>
      <w:proofErr w:type="spellStart"/>
      <w:r w:rsidRPr="0085152E">
        <w:rPr>
          <w:rStyle w:val="CommentTok"/>
          <w:rFonts w:asciiTheme="majorHAnsi" w:hAnsiTheme="majorHAnsi" w:cstheme="majorHAnsi"/>
          <w:sz w:val="18"/>
          <w:szCs w:val="18"/>
        </w:rPr>
        <w:t>reikšmės</w:t>
      </w:r>
      <w:proofErr w:type="spellEnd"/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spell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est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bind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Estimate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x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ef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model_2)),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x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onfin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)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est</w:t>
      </w:r>
    </w:p>
    <w:p w14:paraId="1FDF2118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            Estimate      2.5 %     97.5 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 87.2140906 79.1320318 96.153308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2      1.0480014  0.9914426  1.107781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 0.8719504  0.8153415  0.932451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1.4765916  1.4064702  1.5502012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oliday1     0.8488907  0.7704783  0.9377049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1.1282710  1.0891549  1.168602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1.1735532  1.1283699  1.2207516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 0.8902753  0.8348130  0.950110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4     1.5445039  0.5855209  6.3147840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1.0589212  1.0558235  1.0620248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 0.9844430  0.9834496  0.9854365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1.0049597  1.0028406  1.0070870</w:t>
      </w:r>
    </w:p>
    <w:p w14:paraId="4E056B70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effects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redictorEffect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model_2))</w:t>
      </w:r>
    </w:p>
    <w:p w14:paraId="40F779BC" w14:textId="6BA7723A" w:rsidR="00986F25" w:rsidRPr="0085152E" w:rsidRDefault="00431FAB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11D60F70" wp14:editId="1C895DD3">
            <wp:extent cx="5943600" cy="3748405"/>
            <wp:effectExtent l="0" t="0" r="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F72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Modelio panaudojimas prognozėms naudojant testavimo duomenų aibę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s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count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count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pre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redi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model_2_step,tes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ype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respons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,pre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veryth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value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ill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histogra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name))</w:t>
      </w:r>
    </w:p>
    <w:p w14:paraId="0CE7E63F" w14:textId="24DA3C96" w:rsidR="00986F25" w:rsidRPr="0085152E" w:rsidRDefault="00431FAB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63530A73" wp14:editId="25B96C9C">
            <wp:extent cx="5248432" cy="3749040"/>
            <wp:effectExtent l="0" t="0" r="0" b="0"/>
            <wp:docPr id="16" name="Paveikslėlis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aveikslėlis 1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1517" cy="3751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8A63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yardstick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ms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)</w:t>
      </w:r>
    </w:p>
    <w:p w14:paraId="2A8DC069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rmse    standard        152.</w:t>
      </w:r>
    </w:p>
    <w:p w14:paraId="1B1B3E9C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a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)</w:t>
      </w:r>
    </w:p>
    <w:p w14:paraId="7F3D9E91" w14:textId="45F85052" w:rsidR="00986F25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1 </w:t>
      </w:r>
      <w:proofErr w:type="spell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mae</w:t>
      </w:r>
      <w:proofErr w:type="spell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 standard        112.</w:t>
      </w:r>
    </w:p>
    <w:p w14:paraId="0D4C6C31" w14:textId="51FEB86E" w:rsidR="006775F9" w:rsidRDefault="0041449C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li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(</w:t>
      </w:r>
      <w:r w:rsidRPr="0041449C">
        <w:rPr>
          <w:rStyle w:val="VerbatimChar"/>
          <w:rFonts w:asciiTheme="majorHAnsi" w:hAnsiTheme="majorHAnsi" w:cstheme="majorHAnsi"/>
          <w:szCs w:val="22"/>
        </w:rPr>
        <w:t>R</w:t>
      </w:r>
      <w:r>
        <w:rPr>
          <w:rStyle w:val="VerbatimChar"/>
          <w:rFonts w:asciiTheme="majorHAnsi" w:hAnsiTheme="majorHAnsi" w:cstheme="majorHAnsi"/>
          <w:szCs w:val="22"/>
        </w:rPr>
        <w:t xml:space="preserve">MSE=152, MAE=112).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prognozuotų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stebėtų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reikšmių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histogramos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p</w:t>
      </w:r>
      <w:r>
        <w:rPr>
          <w:rStyle w:val="VerbatimChar"/>
          <w:rFonts w:asciiTheme="majorHAnsi" w:hAnsiTheme="majorHAnsi" w:cstheme="majorHAnsi"/>
          <w:szCs w:val="22"/>
        </w:rPr>
        <w:t>astebi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asta</w:t>
      </w:r>
      <w:r w:rsidR="00BB74F3">
        <w:rPr>
          <w:rStyle w:val="VerbatimChar"/>
          <w:rFonts w:asciiTheme="majorHAnsi" w:hAnsiTheme="majorHAnsi" w:cstheme="majorHAnsi"/>
          <w:szCs w:val="22"/>
        </w:rPr>
        <w:t>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tremali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biejo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usė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3238D62E" w14:textId="0D6D7CEC" w:rsidR="0041449C" w:rsidRDefault="006775F9" w:rsidP="006775F9">
      <w:pPr>
        <w:rPr>
          <w:rStyle w:val="VerbatimChar"/>
          <w:rFonts w:asciiTheme="majorHAnsi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szCs w:val="22"/>
        </w:rPr>
        <w:t xml:space="preserve">Kaip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nuli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irst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toks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patencialiai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gal</w:t>
      </w:r>
      <w:r w:rsidR="00884C5B">
        <w:rPr>
          <w:rStyle w:val="VerbatimChar"/>
          <w:rFonts w:asciiTheme="majorHAnsi" w:hAnsiTheme="majorHAnsi" w:cstheme="majorHAnsi"/>
          <w:szCs w:val="22"/>
        </w:rPr>
        <w:t>i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tiksliau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nes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šioje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nulinių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reikšmių</w:t>
      </w:r>
      <w:proofErr w:type="spellEnd"/>
      <w:r w:rsidR="0098520B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98520B">
        <w:rPr>
          <w:rStyle w:val="VerbatimChar"/>
          <w:rFonts w:asciiTheme="majorHAnsi" w:hAnsiTheme="majorHAnsi" w:cstheme="majorHAnsi"/>
          <w:szCs w:val="22"/>
        </w:rPr>
        <w:t>Aišku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toks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875F9">
        <w:rPr>
          <w:rStyle w:val="VerbatimChar"/>
          <w:rFonts w:asciiTheme="majorHAnsi" w:hAnsiTheme="majorHAnsi" w:cstheme="majorHAnsi"/>
          <w:szCs w:val="22"/>
        </w:rPr>
        <w:t>ne</w:t>
      </w:r>
      <w:r w:rsidR="0098520B">
        <w:rPr>
          <w:rStyle w:val="VerbatimChar"/>
          <w:rFonts w:asciiTheme="majorHAnsi" w:hAnsiTheme="majorHAnsi" w:cstheme="majorHAnsi"/>
          <w:szCs w:val="22"/>
        </w:rPr>
        <w:t>tiktų</w:t>
      </w:r>
      <w:proofErr w:type="spellEnd"/>
      <w:r w:rsidR="0098520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8520B">
        <w:rPr>
          <w:rStyle w:val="VerbatimChar"/>
          <w:rFonts w:asciiTheme="majorHAnsi" w:hAnsiTheme="majorHAnsi" w:cstheme="majorHAnsi"/>
          <w:szCs w:val="22"/>
        </w:rPr>
        <w:t>bendrai</w:t>
      </w:r>
      <w:proofErr w:type="spellEnd"/>
      <w:r w:rsidR="0098520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98520B">
        <w:rPr>
          <w:rStyle w:val="VerbatimChar"/>
          <w:rFonts w:asciiTheme="majorHAnsi" w:hAnsiTheme="majorHAnsi" w:cstheme="majorHAnsi"/>
          <w:szCs w:val="22"/>
        </w:rPr>
        <w:t>situacijai</w:t>
      </w:r>
      <w:proofErr w:type="spellEnd"/>
      <w:r w:rsidR="0098520B">
        <w:rPr>
          <w:rStyle w:val="VerbatimChar"/>
          <w:rFonts w:asciiTheme="majorHAnsi" w:hAnsiTheme="majorHAnsi" w:cstheme="majorHAnsi"/>
          <w:szCs w:val="22"/>
        </w:rPr>
        <w:t xml:space="preserve">, kai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įmanoma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884C5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84C5B"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 w:rsidR="00A875F9">
        <w:rPr>
          <w:rStyle w:val="VerbatimChar"/>
          <w:rFonts w:asciiTheme="majorHAnsi" w:hAnsiTheme="majorHAnsi" w:cstheme="majorHAnsi"/>
          <w:szCs w:val="22"/>
        </w:rPr>
        <w:t>.</w:t>
      </w:r>
    </w:p>
    <w:p w14:paraId="0F1611CF" w14:textId="77777777" w:rsidR="006775F9" w:rsidRPr="006775F9" w:rsidRDefault="006775F9" w:rsidP="006775F9">
      <w:pPr>
        <w:rPr>
          <w:rFonts w:asciiTheme="majorHAnsi" w:hAnsiTheme="majorHAnsi" w:cstheme="majorHAnsi"/>
          <w:sz w:val="22"/>
          <w:szCs w:val="22"/>
        </w:rPr>
      </w:pPr>
    </w:p>
    <w:p w14:paraId="79F90DD8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Zero-truncated modelis kaip alternatyva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libr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VGAM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ztrunc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gl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~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.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amily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osnegbinomi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data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lastRenderedPageBreak/>
        <w:br/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ummary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ztrunc)</w:t>
      </w:r>
    </w:p>
    <w:p w14:paraId="62950A55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Call: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vglm(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formula = count ~ ., family = posnegbinomial(), data = train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Coefficients: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               Estimate Std. Error z value Pr(&gt;|z|)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(Intercept):1  4.468613   0.047692  93.696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(Intercept):2  0.004881   0.011217   0.435 0.663422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season2        0.046896   0.028382   1.652 0.098472 .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3       -0.136994   0.035296  -3.881 0.000104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eason4        0.389701   0.025081  15.538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oliday1      -0.163800   0.049679  -3.297 0.000977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orkingday1    0.120639   0.017807   6.775 1.25e-11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2       0.160002   0.019574   8.174 2.97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eather3      -0.116211   0.032709  -3.553 0.000381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weather4       0.434703   0.580882   0.748 0.454249   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atemp          0.057243   0.001478  38.722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humidity      -0.015678   0.000495 -31.671  &lt; 2e-1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windspeed      0.004947   0.001046   4.729 2.26e-06 ***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---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Signif. codes:  0 '***' 0.001 '**' 0.01 '*' 0.05 '.' 0.1 ' ' 1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ames of linear predictors: loglink(munb), loglink(size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Log-likelihood: -95379.84 on 31269 degrees of freedom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Number of Fisher scoring iterations: 6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No Hauck-Donner effect found in any of the estimates</w:t>
      </w:r>
    </w:p>
    <w:p w14:paraId="0ABA4A41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CommentTok"/>
          <w:rFonts w:asciiTheme="majorHAnsi" w:hAnsiTheme="majorHAnsi" w:cstheme="majorHAnsi"/>
          <w:sz w:val="18"/>
          <w:szCs w:val="18"/>
        </w:rPr>
        <w:t># Modelio prognozės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OtherTok"/>
          <w:rFonts w:asciiTheme="majorHAnsi" w:hAnsiTheme="majorHAnsi" w:cstheme="majorHAnsi"/>
          <w:sz w:val="18"/>
          <w:szCs w:val="18"/>
        </w:rPr>
        <w:t>&lt;-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test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utat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gramEnd"/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pred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redi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ztrunc,test, 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type 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StringTok"/>
          <w:rFonts w:asciiTheme="majorHAnsi" w:hAnsiTheme="majorHAnsi" w:cstheme="majorHAnsi"/>
          <w:sz w:val="18"/>
          <w:szCs w:val="18"/>
        </w:rPr>
        <w:t>"response"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)[,</w:t>
      </w:r>
      <w:r w:rsidRPr="0085152E">
        <w:rPr>
          <w:rStyle w:val="DecValTok"/>
          <w:rFonts w:asciiTheme="majorHAnsi" w:hAnsiTheme="majorHAnsi" w:cstheme="majorHAnsi"/>
          <w:sz w:val="18"/>
          <w:szCs w:val="18"/>
        </w:rPr>
        <w:t>1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])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test_with_pred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dplyr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::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selec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c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count,pred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pivot_longer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everything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%&gt;%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gplot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ae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x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value,</w:t>
      </w:r>
      <w:r w:rsidRPr="0085152E">
        <w:rPr>
          <w:rStyle w:val="AttributeTok"/>
          <w:rFonts w:asciiTheme="majorHAnsi" w:hAnsiTheme="majorHAnsi" w:cstheme="majorHAnsi"/>
          <w:sz w:val="18"/>
          <w:szCs w:val="18"/>
        </w:rPr>
        <w:t>fill=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name)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geom_histogram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theme_minimal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() </w:t>
      </w:r>
      <w:r w:rsidRPr="0085152E">
        <w:rPr>
          <w:rStyle w:val="SpecialCharTok"/>
          <w:rFonts w:asciiTheme="majorHAnsi" w:hAnsiTheme="majorHAnsi" w:cstheme="majorHAnsi"/>
          <w:sz w:val="18"/>
          <w:szCs w:val="18"/>
        </w:rPr>
        <w:t>+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 xml:space="preserve"> 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facet_wrap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vars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name))</w:t>
      </w:r>
    </w:p>
    <w:p w14:paraId="27BF5E41" w14:textId="4E584080" w:rsidR="00986F25" w:rsidRPr="0085152E" w:rsidRDefault="00431FAB">
      <w:pPr>
        <w:pStyle w:val="FirstParagraph"/>
        <w:rPr>
          <w:rFonts w:asciiTheme="majorHAnsi" w:hAnsiTheme="majorHAnsi" w:cstheme="majorHAnsi"/>
          <w:sz w:val="18"/>
          <w:szCs w:val="18"/>
        </w:rPr>
      </w:pPr>
      <w:r w:rsidRPr="0085152E">
        <w:rPr>
          <w:rFonts w:asciiTheme="majorHAnsi" w:hAnsiTheme="majorHAnsi" w:cstheme="majorHAnsi"/>
          <w:noProof/>
          <w:sz w:val="18"/>
          <w:szCs w:val="18"/>
        </w:rPr>
        <w:lastRenderedPageBreak/>
        <w:drawing>
          <wp:inline distT="0" distB="0" distL="0" distR="0" wp14:anchorId="2AAF50BC" wp14:editId="2C98060B">
            <wp:extent cx="4867422" cy="3476879"/>
            <wp:effectExtent l="0" t="0" r="0" b="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678" cy="348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FB7C1" w14:textId="1B84B930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proofErr w:type="spellStart"/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rmse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(</w:t>
      </w:r>
      <w:proofErr w:type="spell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</w:t>
      </w:r>
      <w:proofErr w:type="spell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)</w:t>
      </w:r>
    </w:p>
    <w:p w14:paraId="6B8966A4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1 rmse    standard        152.</w:t>
      </w:r>
    </w:p>
    <w:p w14:paraId="1133816A" w14:textId="77777777" w:rsidR="00986F25" w:rsidRPr="0085152E" w:rsidRDefault="0043777A">
      <w:pPr>
        <w:pStyle w:val="SourceCode"/>
        <w:rPr>
          <w:rFonts w:asciiTheme="majorHAnsi" w:hAnsiTheme="majorHAnsi" w:cstheme="majorHAnsi"/>
          <w:sz w:val="18"/>
          <w:szCs w:val="18"/>
        </w:rPr>
      </w:pPr>
      <w:r w:rsidRPr="0085152E">
        <w:rPr>
          <w:rStyle w:val="FunctionTok"/>
          <w:rFonts w:asciiTheme="majorHAnsi" w:hAnsiTheme="majorHAnsi" w:cstheme="majorHAnsi"/>
          <w:sz w:val="18"/>
          <w:szCs w:val="18"/>
        </w:rPr>
        <w:t>mae</w:t>
      </w:r>
      <w:r w:rsidRPr="0085152E">
        <w:rPr>
          <w:rStyle w:val="NormalTok"/>
          <w:rFonts w:asciiTheme="majorHAnsi" w:hAnsiTheme="majorHAnsi" w:cstheme="majorHAnsi"/>
          <w:sz w:val="18"/>
          <w:szCs w:val="18"/>
        </w:rPr>
        <w:t>(test_with_</w:t>
      </w:r>
      <w:proofErr w:type="gramStart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pred,count</w:t>
      </w:r>
      <w:proofErr w:type="gramEnd"/>
      <w:r w:rsidRPr="0085152E">
        <w:rPr>
          <w:rStyle w:val="NormalTok"/>
          <w:rFonts w:asciiTheme="majorHAnsi" w:hAnsiTheme="majorHAnsi" w:cstheme="majorHAnsi"/>
          <w:sz w:val="18"/>
          <w:szCs w:val="18"/>
        </w:rPr>
        <w:t>,pred)</w:t>
      </w:r>
    </w:p>
    <w:p w14:paraId="40670DA5" w14:textId="61036A69" w:rsidR="00663675" w:rsidRPr="0085152E" w:rsidRDefault="0043777A">
      <w:pPr>
        <w:pStyle w:val="SourceCode"/>
        <w:rPr>
          <w:rStyle w:val="VerbatimChar"/>
          <w:rFonts w:asciiTheme="majorHAnsi" w:hAnsiTheme="majorHAnsi" w:cstheme="majorHAnsi"/>
          <w:sz w:val="18"/>
          <w:szCs w:val="18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# A tibble: 1 x 3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</w:t>
      </w:r>
      <w:proofErr w:type="gram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.metric</w:t>
      </w:r>
      <w:proofErr w:type="gram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.estimator .estimate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##   &lt;chr&gt;   &lt;chr&gt;          &lt;dbl&gt;</w:t>
      </w:r>
      <w:r w:rsidRPr="0085152E">
        <w:rPr>
          <w:rFonts w:asciiTheme="majorHAnsi" w:hAnsiTheme="majorHAnsi" w:cstheme="majorHAnsi"/>
          <w:sz w:val="18"/>
          <w:szCs w:val="18"/>
        </w:rPr>
        <w:br/>
      </w: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## 1 </w:t>
      </w:r>
      <w:proofErr w:type="spellStart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>mae</w:t>
      </w:r>
      <w:proofErr w:type="spellEnd"/>
      <w:r w:rsidRPr="0085152E">
        <w:rPr>
          <w:rStyle w:val="VerbatimChar"/>
          <w:rFonts w:asciiTheme="majorHAnsi" w:hAnsiTheme="majorHAnsi" w:cstheme="majorHAnsi"/>
          <w:sz w:val="18"/>
          <w:szCs w:val="18"/>
        </w:rPr>
        <w:t xml:space="preserve">     standard        113.</w:t>
      </w:r>
    </w:p>
    <w:p w14:paraId="1FF6C6A7" w14:textId="77777777" w:rsidR="00663675" w:rsidRPr="0085152E" w:rsidRDefault="00663675">
      <w:pPr>
        <w:rPr>
          <w:rStyle w:val="VerbatimChar"/>
          <w:rFonts w:asciiTheme="majorHAnsi" w:hAnsiTheme="majorHAnsi" w:cstheme="majorHAnsi"/>
          <w:sz w:val="18"/>
          <w:szCs w:val="18"/>
        </w:rPr>
      </w:pPr>
    </w:p>
    <w:p w14:paraId="643776F5" w14:textId="754F5B9E" w:rsidR="00663675" w:rsidRDefault="006775F9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reikšmingos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gauti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beveik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identiški</w:t>
      </w:r>
      <w:proofErr w:type="spellEnd"/>
      <w:r w:rsidR="00A450E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450EA"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koeficientai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lyginant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paprastu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neigiamu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binominiu</w:t>
      </w:r>
      <w:proofErr w:type="spellEnd"/>
      <w:r w:rsidR="00BB74F3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B74F3">
        <w:rPr>
          <w:rStyle w:val="VerbatimChar"/>
          <w:rFonts w:asciiTheme="majorHAnsi" w:hAnsiTheme="majorHAnsi" w:cstheme="majorHAnsi"/>
          <w:szCs w:val="22"/>
        </w:rPr>
        <w:t>modeliu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vertinant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 w:rsidRP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6775F9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aip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at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as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tremalia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 w:rsidRPr="006775F9">
        <w:rPr>
          <w:rStyle w:val="VerbatimChar"/>
          <w:rFonts w:asciiTheme="majorHAnsi" w:hAnsiTheme="majorHAnsi" w:cstheme="majorHAnsi"/>
          <w:szCs w:val="22"/>
        </w:rPr>
        <w:t>(RMSE=152, MAE=113)</w:t>
      </w:r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06DE755B" w14:textId="1F48D25E" w:rsidR="006775F9" w:rsidRDefault="00501BDB">
      <w:pPr>
        <w:rPr>
          <w:rStyle w:val="VerbatimChar"/>
          <w:rFonts w:asciiTheme="majorHAnsi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67BC7212" w14:textId="50AC644F" w:rsidR="006775F9" w:rsidRDefault="006775F9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0090FCE6" w14:textId="5C752DF8" w:rsidR="00A27FC7" w:rsidRPr="00A27FC7" w:rsidRDefault="00BB74F3" w:rsidP="008C38F9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A27FC7">
        <w:rPr>
          <w:rStyle w:val="VerbatimChar"/>
          <w:rFonts w:asciiTheme="majorHAnsi" w:hAnsiTheme="majorHAnsi" w:cstheme="majorHAnsi"/>
          <w:szCs w:val="22"/>
          <w:lang w:val="lt-LT"/>
        </w:rPr>
        <w:t>Puasono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regresijos</w:t>
      </w:r>
      <w:r w:rsidR="00A27FC7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is yra netinkamas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dėl per didelės atsako dispersijos</w:t>
      </w:r>
      <w:r w:rsidR="008C38F9">
        <w:rPr>
          <w:rStyle w:val="VerbatimChar"/>
          <w:rFonts w:asciiTheme="majorHAnsi" w:hAnsiTheme="majorHAnsi" w:cstheme="majorHAnsi"/>
          <w:szCs w:val="22"/>
          <w:lang w:val="lt-LT"/>
        </w:rPr>
        <w:t xml:space="preserve">. Rasta, kad vidurkio ir dispersijos </w:t>
      </w:r>
      <w:r w:rsidR="008C38F9" w:rsidRPr="008C38F9">
        <w:rPr>
          <w:rStyle w:val="VerbatimChar"/>
          <w:rFonts w:asciiTheme="majorHAnsi" w:hAnsiTheme="majorHAnsi" w:cstheme="majorHAnsi"/>
          <w:szCs w:val="22"/>
          <w:lang w:val="lt-LT"/>
        </w:rPr>
        <w:t xml:space="preserve">santykis </w:t>
      </w:r>
      <w:r w:rsidR="008C38F9">
        <w:rPr>
          <w:rStyle w:val="VerbatimChar"/>
          <w:rFonts w:asciiTheme="majorHAnsi" w:hAnsiTheme="majorHAnsi" w:cstheme="majorHAnsi"/>
          <w:szCs w:val="22"/>
          <w:lang w:val="lt-LT"/>
        </w:rPr>
        <w:t xml:space="preserve">yra </w:t>
      </w:r>
      <w:r w:rsidR="008C38F9" w:rsidRPr="008C38F9">
        <w:rPr>
          <w:rStyle w:val="VerbatimChar"/>
          <w:rFonts w:asciiTheme="majorHAnsi" w:hAnsiTheme="majorHAnsi" w:cstheme="majorHAnsi"/>
          <w:szCs w:val="22"/>
          <w:lang w:val="lt-LT"/>
        </w:rPr>
        <w:t>didesnis tiems elementams, kurių</w:t>
      </w:r>
      <w:r w:rsidR="008C38F9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8C38F9" w:rsidRPr="008C38F9">
        <w:rPr>
          <w:rStyle w:val="VerbatimChar"/>
          <w:rFonts w:asciiTheme="majorHAnsi" w:hAnsiTheme="majorHAnsi" w:cstheme="majorHAnsi"/>
          <w:szCs w:val="22"/>
          <w:lang w:val="lt-LT"/>
        </w:rPr>
        <w:t>vidurkis didesnis</w:t>
      </w:r>
      <w:r w:rsidR="008C38F9">
        <w:rPr>
          <w:rStyle w:val="VerbatimChar"/>
          <w:rFonts w:asciiTheme="majorHAnsi" w:hAnsiTheme="majorHAnsi" w:cstheme="majorHAnsi"/>
          <w:szCs w:val="22"/>
          <w:lang w:val="lt-LT"/>
        </w:rPr>
        <w:t>, todėl pasirinktas neigiamas binominis modelis</w:t>
      </w:r>
      <w:r w:rsidR="008C38F9" w:rsidRPr="008C38F9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9186DEF" w14:textId="59B46F2A" w:rsidR="006775F9" w:rsidRDefault="006775F9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neigiama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binomini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skaičiui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esančio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reikšmingo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. </w:t>
      </w:r>
    </w:p>
    <w:p w14:paraId="7A199025" w14:textId="79B7133F" w:rsidR="007C56FC" w:rsidRDefault="00BB74F3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u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22CF7">
        <w:rPr>
          <w:rStyle w:val="VerbatimChar"/>
          <w:rFonts w:asciiTheme="majorHAnsi" w:hAnsiTheme="majorHAnsi" w:cstheme="majorHAnsi"/>
          <w:szCs w:val="22"/>
        </w:rPr>
        <w:t>ryšys</w:t>
      </w:r>
      <w:proofErr w:type="spellEnd"/>
      <w:r w:rsidR="00C22CF7"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savaitgaliais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atitinkamai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000694">
        <w:rPr>
          <w:rStyle w:val="VerbatimChar"/>
          <w:rFonts w:asciiTheme="majorHAnsi" w:hAnsiTheme="majorHAnsi" w:cstheme="majorHAnsi"/>
          <w:szCs w:val="22"/>
        </w:rPr>
        <w:t>16%</w:t>
      </w:r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000694">
        <w:rPr>
          <w:rStyle w:val="VerbatimChar"/>
          <w:rFonts w:asciiTheme="majorHAnsi" w:hAnsiTheme="majorHAnsi" w:cstheme="majorHAnsi"/>
          <w:szCs w:val="22"/>
        </w:rPr>
        <w:t>12%</w:t>
      </w:r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C56FC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7C56FC"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Didesnė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temperatūra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vė</w:t>
      </w:r>
      <w:r w:rsidR="00C22CF7">
        <w:rPr>
          <w:rStyle w:val="VerbatimChar"/>
          <w:rFonts w:asciiTheme="majorHAnsi" w:hAnsiTheme="majorHAnsi" w:cstheme="majorHAnsi"/>
          <w:szCs w:val="22"/>
        </w:rPr>
        <w:t>jo</w:t>
      </w:r>
      <w:proofErr w:type="spellEnd"/>
      <w:r w:rsidR="00C22CF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C22CF7"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teigiamai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įtakoja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nuomos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paklausą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drėgnumas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 xml:space="preserve"> – </w:t>
      </w:r>
      <w:proofErr w:type="spellStart"/>
      <w:r w:rsidR="00844728">
        <w:rPr>
          <w:rStyle w:val="VerbatimChar"/>
          <w:rFonts w:asciiTheme="majorHAnsi" w:hAnsiTheme="majorHAnsi" w:cstheme="majorHAnsi"/>
          <w:szCs w:val="22"/>
        </w:rPr>
        <w:t>neigiamai</w:t>
      </w:r>
      <w:proofErr w:type="spellEnd"/>
      <w:r w:rsidR="00844728">
        <w:rPr>
          <w:rStyle w:val="VerbatimChar"/>
          <w:rFonts w:asciiTheme="majorHAnsi" w:hAnsiTheme="majorHAnsi" w:cstheme="majorHAnsi"/>
          <w:szCs w:val="22"/>
        </w:rPr>
        <w:t>.</w:t>
      </w:r>
    </w:p>
    <w:p w14:paraId="186FB596" w14:textId="559F4204" w:rsidR="006775F9" w:rsidRPr="006775F9" w:rsidRDefault="007C56FC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Dėl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laid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proofErr w:type="gramStart"/>
      <w:r>
        <w:rPr>
          <w:rStyle w:val="VerbatimChar"/>
          <w:rFonts w:asciiTheme="majorHAnsi" w:hAnsiTheme="majorHAnsi" w:cstheme="majorHAnsi"/>
          <w:szCs w:val="22"/>
        </w:rPr>
        <w:t>aib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</w:t>
      </w:r>
      <w:r w:rsidR="006775F9">
        <w:rPr>
          <w:rStyle w:val="VerbatimChar"/>
          <w:rFonts w:asciiTheme="majorHAnsi" w:hAnsiTheme="majorHAnsi" w:cstheme="majorHAnsi"/>
          <w:szCs w:val="22"/>
        </w:rPr>
        <w:t>odelis</w:t>
      </w:r>
      <w:proofErr w:type="spellEnd"/>
      <w:proofErr w:type="gramEnd"/>
      <w:r w:rsid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775F9">
        <w:rPr>
          <w:rStyle w:val="VerbatimChar"/>
          <w:rFonts w:asciiTheme="majorHAnsi" w:hAnsiTheme="majorHAnsi" w:cstheme="majorHAnsi"/>
          <w:szCs w:val="22"/>
        </w:rPr>
        <w:t>netinkamas</w:t>
      </w:r>
      <w:proofErr w:type="spellEnd"/>
      <w:r w:rsid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775F9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6775F9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uom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laus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6F1FBE07" w14:textId="0D66F206" w:rsidR="00663675" w:rsidRPr="00A450EA" w:rsidRDefault="00663675" w:rsidP="00663675">
      <w:pPr>
        <w:pStyle w:val="Antrat2"/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r w:rsidRPr="0085152E">
        <w:rPr>
          <w:rStyle w:val="VerbatimChar"/>
          <w:rFonts w:asciiTheme="majorHAnsi" w:hAnsiTheme="majorHAnsi" w:cstheme="majorHAnsi"/>
          <w:sz w:val="18"/>
          <w:szCs w:val="18"/>
        </w:rPr>
        <w:br w:type="page"/>
      </w:r>
      <w:bookmarkStart w:id="7" w:name="_Toc99128351"/>
      <w:r w:rsidRPr="00A450EA">
        <w:rPr>
          <w:rStyle w:val="VerbatimChar"/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2. </w:t>
      </w:r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 xml:space="preserve">Naudojant </w:t>
      </w:r>
      <w:proofErr w:type="spellStart"/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>Python</w:t>
      </w:r>
      <w:bookmarkEnd w:id="7"/>
      <w:proofErr w:type="spellEnd"/>
    </w:p>
    <w:p w14:paraId="415F9929" w14:textId="62FFD727" w:rsidR="00163EEE" w:rsidRDefault="00163EEE" w:rsidP="00163EEE">
      <w:pPr>
        <w:pStyle w:val="Pagrindinistekstas"/>
        <w:rPr>
          <w:lang w:val="lt-LT"/>
        </w:rPr>
      </w:pPr>
    </w:p>
    <w:p w14:paraId="0BEDD0E8" w14:textId="1C46ACC2" w:rsidR="00A450EA" w:rsidRDefault="00A450EA" w:rsidP="00163EE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Atlikta analizė pakartotinai atlikta naudojant </w:t>
      </w:r>
      <w:proofErr w:type="spellStart"/>
      <w:r w:rsidR="00492B9A">
        <w:rPr>
          <w:rFonts w:asciiTheme="majorHAnsi" w:hAnsiTheme="majorHAnsi" w:cstheme="majorHAnsi"/>
          <w:sz w:val="22"/>
          <w:szCs w:val="22"/>
          <w:lang w:val="lt-LT"/>
        </w:rPr>
        <w:t>Python</w:t>
      </w:r>
      <w:proofErr w:type="spellEnd"/>
      <w:r w:rsidRPr="00A450EA">
        <w:rPr>
          <w:rFonts w:asciiTheme="majorHAnsi" w:hAnsiTheme="majorHAnsi" w:cstheme="majorHAnsi"/>
          <w:sz w:val="22"/>
          <w:szCs w:val="22"/>
          <w:lang w:val="lt-LT"/>
        </w:rPr>
        <w:t>.</w:t>
      </w:r>
    </w:p>
    <w:p w14:paraId="5E5E5CA0" w14:textId="77777777" w:rsidR="00492B9A" w:rsidRPr="00A450EA" w:rsidRDefault="00492B9A" w:rsidP="00163EE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</w:p>
    <w:p w14:paraId="6F407AEE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import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andas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as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d</w:t>
      </w:r>
    </w:p>
    <w:p w14:paraId="17B8F912" w14:textId="7F4DB48C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import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numpy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as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np</w:t>
      </w:r>
    </w:p>
    <w:p w14:paraId="2E37DDB7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import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matplotlib.pyplot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as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lt</w:t>
      </w:r>
    </w:p>
    <w:p w14:paraId="30417578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import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tatsmodels.api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as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m</w:t>
      </w:r>
    </w:p>
    <w:p w14:paraId="5A445B14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import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eaborn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as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ns</w:t>
      </w:r>
    </w:p>
    <w:p w14:paraId="0B66E9FB" w14:textId="2950DC8C" w:rsidR="00163EEE" w:rsidRPr="00163EEE" w:rsidRDefault="00163EEE" w:rsidP="00163EEE">
      <w:pPr>
        <w:spacing w:after="0"/>
        <w:jc w:val="righ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062B0240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est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d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ad_csv("test_from_R.csv")</w:t>
      </w:r>
    </w:p>
    <w:p w14:paraId="3B021057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rain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d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ad_csv("train_from_R.csv")</w:t>
      </w:r>
    </w:p>
    <w:p w14:paraId="5939B13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154FB1F8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rain['season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aso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</w:p>
    <w:p w14:paraId="2D6B32AA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rain['holiday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holida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</w:p>
    <w:p w14:paraId="048366BF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rain['workingday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orkingda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</w:p>
    <w:p w14:paraId="40096FB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rain['weather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eather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</w:p>
    <w:p w14:paraId="450EF65A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6A0DA9BE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2935D011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107BE130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est['season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es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aso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</w:p>
    <w:p w14:paraId="7B7AAD1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est['holiday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es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holida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</w:p>
    <w:p w14:paraId="2C4EAC69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est['workingday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es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orkingda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</w:p>
    <w:p w14:paraId="6139116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est['weather'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es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eather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stype('category')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ca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dd_categories(4)</w:t>
      </w:r>
    </w:p>
    <w:p w14:paraId="3AD357A7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t_context("notebook")</w:t>
      </w:r>
    </w:p>
    <w:p w14:paraId="58D67A6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isplot(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count",dat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train,kind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hist",bi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5)</w:t>
      </w:r>
    </w:p>
    <w:p w14:paraId="29484B96" w14:textId="4F5F5842" w:rsidR="00163EEE" w:rsidRPr="00163EEE" w:rsidRDefault="00163EEE" w:rsidP="00604584">
      <w:pPr>
        <w:spacing w:after="0"/>
        <w:jc w:val="righ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55888219" w14:textId="0D8D393D" w:rsidR="00163EEE" w:rsidRPr="00163EEE" w:rsidRDefault="00163EEE" w:rsidP="00163EEE">
      <w:pPr>
        <w:spacing w:after="0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hAnsi="Consolas" w:cstheme="majorHAnsi"/>
          <w:noProof/>
          <w:sz w:val="18"/>
          <w:szCs w:val="18"/>
          <w:lang w:val="lt-LT"/>
        </w:rPr>
        <w:drawing>
          <wp:inline distT="0" distB="0" distL="0" distR="0" wp14:anchorId="136D3B4D" wp14:editId="3116D170">
            <wp:extent cx="3276600" cy="3267211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876" cy="3278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DD8C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lastRenderedPageBreak/>
        <w:t xml:space="preserve">df_numeric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[["temp","atemp","humidity","windspeed","count"]]</w:t>
      </w:r>
    </w:p>
    <w:p w14:paraId="297175B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corr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df_numeric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corr()</w:t>
      </w:r>
    </w:p>
    <w:p w14:paraId="00BD2B19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mask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n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triu(n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ones_like(corr, dtyp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bool))</w:t>
      </w:r>
    </w:p>
    <w:p w14:paraId="742B141A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33AF283A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f, ax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l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bplots(figsiz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(10,8))</w:t>
      </w:r>
    </w:p>
    <w:p w14:paraId="61A704F9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cmap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iverging_palette(15,240,as_cma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True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)</w:t>
      </w:r>
    </w:p>
    <w:p w14:paraId="5F769E5F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lo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heatmap(corr,mask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ask,vm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,vmi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-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,center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0,cma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cmap,squar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True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,cbar_kw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{"shrink":.5},</w:t>
      </w:r>
    </w:p>
    <w:p w14:paraId="64A67B26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           linewidth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,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,anno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True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)</w:t>
      </w:r>
    </w:p>
    <w:p w14:paraId="61CF5C6F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lo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tick_params(axi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'x', rotatio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45)</w:t>
      </w:r>
    </w:p>
    <w:p w14:paraId="6B1A0349" w14:textId="39C8EC21" w:rsidR="00163EEE" w:rsidRPr="00163EEE" w:rsidRDefault="00163EEE" w:rsidP="00163EEE">
      <w:pPr>
        <w:spacing w:after="0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hAnsi="Consolas" w:cstheme="majorHAnsi"/>
          <w:noProof/>
          <w:sz w:val="18"/>
          <w:szCs w:val="18"/>
          <w:lang w:val="lt-LT"/>
        </w:rPr>
        <w:drawing>
          <wp:inline distT="0" distB="0" distL="0" distR="0" wp14:anchorId="6088A27B" wp14:editId="455FC722">
            <wp:extent cx="4102100" cy="3788745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883" cy="3794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D4C44" w14:textId="77777777" w:rsidR="00604584" w:rsidRDefault="00604584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067A9446" w14:textId="066740CA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f_numeric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[["temp","atemp","humidity","windspeed","count"]]</w:t>
      </w:r>
    </w:p>
    <w:p w14:paraId="2796FDD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f_numeric["count"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n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log(df_numeric["count"])</w:t>
      </w:r>
    </w:p>
    <w:p w14:paraId="66944A90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f_long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df_numeric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elt("count")</w:t>
      </w:r>
    </w:p>
    <w:p w14:paraId="61FD5804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           </w:t>
      </w:r>
    </w:p>
    <w:p w14:paraId="4F268C4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lplot(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lue",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count",dat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f_long,col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riable",hu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riable",</w:t>
      </w:r>
    </w:p>
    <w:p w14:paraId="14DFB504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           alph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0.4,kind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scatter",col_wra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3,facet_kw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{'sharex':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False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})</w:t>
      </w:r>
    </w:p>
    <w:p w14:paraId="7D06784C" w14:textId="5023B2C0" w:rsidR="00163EEE" w:rsidRPr="00163EEE" w:rsidRDefault="00163EEE" w:rsidP="00163EEE">
      <w:pPr>
        <w:spacing w:after="0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74CE3AA6" wp14:editId="3A57AA0E">
            <wp:extent cx="5943600" cy="3596640"/>
            <wp:effectExtent l="0" t="0" r="0" b="0"/>
            <wp:docPr id="7" name="Paveikslėlis 7" descr="Paveikslėlis, kuriame yra žinutė, ekrano nuotrauka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 descr="Paveikslėlis, kuriame yra žinutė, ekrano nuotrauka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88FBB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rain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rop("temp",axi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)</w:t>
      </w:r>
    </w:p>
    <w:p w14:paraId="6B4EA836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test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es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rop("temp",axi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)</w:t>
      </w:r>
    </w:p>
    <w:p w14:paraId="3BD34697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f_categorical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train[["season","holiday","workingday","weather","count"]]</w:t>
      </w:r>
    </w:p>
    <w:p w14:paraId="3347D60A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f_categorical["count"]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n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log(df_categorical["count"])</w:t>
      </w:r>
    </w:p>
    <w:p w14:paraId="65EB0689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f_long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df_categorical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elt("count")</w:t>
      </w:r>
    </w:p>
    <w:p w14:paraId="0466ABDC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           </w:t>
      </w:r>
    </w:p>
    <w:p w14:paraId="71DBD496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catplot(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lue",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count",dat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f_long,col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riable",kind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box",col_wra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3,share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False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,share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False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)</w:t>
      </w:r>
    </w:p>
    <w:p w14:paraId="723D7C15" w14:textId="17FE2946" w:rsidR="00163EEE" w:rsidRPr="00163EEE" w:rsidRDefault="00163EEE" w:rsidP="00163EEE">
      <w:pPr>
        <w:spacing w:after="0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26ACD6B6" wp14:editId="17970742">
            <wp:extent cx="5943600" cy="3940175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E5E9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import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atsy</w:t>
      </w:r>
    </w:p>
    <w:p w14:paraId="670F282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4B838E9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y, X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ats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matrices('count ~ season + holiday + workingday + weather + atemp + humidity + windspeed',</w:t>
      </w:r>
    </w:p>
    <w:p w14:paraId="1101584D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                      dat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train, return_typ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'dataframe')</w:t>
      </w:r>
    </w:p>
    <w:p w14:paraId="7BA52C9B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0AAD1DB7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y_test, X_test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ats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matrices('count ~ season + holiday + workingday + weather + atemp + humidity + windspeed',</w:t>
      </w:r>
    </w:p>
    <w:p w14:paraId="2E599C1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                      dat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test, return_typ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'dataframe')</w:t>
      </w:r>
    </w:p>
    <w:p w14:paraId="2C72F10B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odel_1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m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GLM(y,X,famil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m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amilie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oisson())</w:t>
      </w:r>
    </w:p>
    <w:p w14:paraId="50960D8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_1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odel_1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it()</w:t>
      </w:r>
    </w:p>
    <w:p w14:paraId="27911E40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_1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mmary()</w:t>
      </w:r>
    </w:p>
    <w:p w14:paraId="054257EB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_1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eviance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/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res_1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f_resid</w:t>
      </w:r>
    </w:p>
    <w:p w14:paraId="44BF5948" w14:textId="4CDACBFE" w:rsidR="00163EEE" w:rsidRPr="00163EEE" w:rsidRDefault="00163EEE" w:rsidP="006045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17.83461428923191</w:t>
      </w:r>
    </w:p>
    <w:p w14:paraId="7BD0EA88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odel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m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GLM(y,X,family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m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amilie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NegativeBinomial())</w:t>
      </w:r>
    </w:p>
    <w:p w14:paraId="18C25945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res_2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model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it()</w:t>
      </w:r>
    </w:p>
    <w:p w14:paraId="72E77B4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mmary()</w:t>
      </w:r>
    </w:p>
    <w:p w14:paraId="3570B951" w14:textId="00D0B182" w:rsidR="00163EEE" w:rsidRPr="00163EEE" w:rsidRDefault="00163EEE" w:rsidP="00163EEE">
      <w:pPr>
        <w:spacing w:after="0"/>
        <w:jc w:val="righ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4"/>
        <w:gridCol w:w="1824"/>
        <w:gridCol w:w="1923"/>
        <w:gridCol w:w="1032"/>
      </w:tblGrid>
      <w:tr w:rsidR="00163EEE" w:rsidRPr="00163EEE" w14:paraId="5F339C56" w14:textId="77777777" w:rsidTr="00163EEE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823B8E" w14:textId="77777777" w:rsidR="00163EEE" w:rsidRPr="00163EEE" w:rsidRDefault="00163EEE" w:rsidP="00604584">
            <w:pPr>
              <w:spacing w:after="0"/>
              <w:jc w:val="center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Generalized Linear Model Regression Results</w:t>
            </w:r>
          </w:p>
        </w:tc>
      </w:tr>
      <w:tr w:rsidR="00163EEE" w:rsidRPr="00163EEE" w14:paraId="2CC2440A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0182B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00301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4105F8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ED65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5641</w:t>
            </w:r>
          </w:p>
        </w:tc>
      </w:tr>
      <w:tr w:rsidR="00163EEE" w:rsidRPr="00163EEE" w14:paraId="5F7D4685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B90B7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F9101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C4AD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FF917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5629</w:t>
            </w:r>
          </w:p>
        </w:tc>
      </w:tr>
      <w:tr w:rsidR="00163EEE" w:rsidRPr="00163EEE" w14:paraId="273E2FEC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073B8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8464E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NegativeBinom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1F6268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0F18F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1</w:t>
            </w:r>
          </w:p>
        </w:tc>
      </w:tr>
      <w:tr w:rsidR="00163EEE" w:rsidRPr="00163EEE" w14:paraId="3D550870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C1494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lastRenderedPageBreak/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25DD4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A6992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4E350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.0000</w:t>
            </w:r>
          </w:p>
        </w:tc>
      </w:tr>
      <w:tr w:rsidR="00163EEE" w:rsidRPr="00163EEE" w14:paraId="18739969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3181D7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4EBDB8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D1008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0F27B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95450.</w:t>
            </w:r>
          </w:p>
        </w:tc>
      </w:tr>
      <w:tr w:rsidR="00163EEE" w:rsidRPr="00163EEE" w14:paraId="6CE5E8DD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1034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775BC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Fri, 25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081EA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DE70E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7232.</w:t>
            </w:r>
          </w:p>
        </w:tc>
      </w:tr>
      <w:tr w:rsidR="00163EEE" w:rsidRPr="00163EEE" w14:paraId="4B8C9DD4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234BE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2328F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21:31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E876D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23AC0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.38e+04</w:t>
            </w:r>
          </w:p>
        </w:tc>
      </w:tr>
      <w:tr w:rsidR="00163EEE" w:rsidRPr="00163EEE" w14:paraId="7A40B7BC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8FBAC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FE8D8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7AD3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0DBE0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</w:p>
        </w:tc>
      </w:tr>
      <w:tr w:rsidR="00163EEE" w:rsidRPr="00163EEE" w14:paraId="14DF13D0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D59E4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261B1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nonrobu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E9AFD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0AF82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</w:p>
        </w:tc>
      </w:tr>
    </w:tbl>
    <w:p w14:paraId="4D07E103" w14:textId="77777777" w:rsidR="00163EEE" w:rsidRPr="00163EEE" w:rsidRDefault="00163EEE" w:rsidP="00604584">
      <w:pPr>
        <w:spacing w:after="0"/>
        <w:rPr>
          <w:rFonts w:ascii="Consolas" w:eastAsia="Times New Roman" w:hAnsi="Consolas" w:cstheme="majorHAnsi"/>
          <w:vanish/>
          <w:color w:val="000000"/>
          <w:sz w:val="18"/>
          <w:szCs w:val="18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5"/>
        <w:gridCol w:w="933"/>
        <w:gridCol w:w="933"/>
        <w:gridCol w:w="933"/>
        <w:gridCol w:w="735"/>
        <w:gridCol w:w="834"/>
        <w:gridCol w:w="834"/>
      </w:tblGrid>
      <w:tr w:rsidR="00163EEE" w:rsidRPr="00163EEE" w14:paraId="4123E7EF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5010BF" w14:textId="77777777" w:rsidR="00163EEE" w:rsidRPr="00163EEE" w:rsidRDefault="00163EEE" w:rsidP="00604584">
            <w:pPr>
              <w:spacing w:after="0"/>
              <w:rPr>
                <w:rFonts w:ascii="Consolas" w:eastAsia="Times New Roman" w:hAnsi="Consolas" w:cstheme="majorHAnsi"/>
                <w:color w:val="000000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9F555E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co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9AB2C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C9DFB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97BA9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DDB6D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BBAE8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0.975]</w:t>
            </w:r>
          </w:p>
        </w:tc>
      </w:tr>
      <w:tr w:rsidR="00163EEE" w:rsidRPr="00163EEE" w14:paraId="0EE35516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8582B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F42D2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4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74EB0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68B49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93.5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E60C3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6F1BE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F48A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562</w:t>
            </w:r>
          </w:p>
        </w:tc>
      </w:tr>
      <w:tr w:rsidR="00163EEE" w:rsidRPr="00163EEE" w14:paraId="501033B6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43F0BA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eason[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76F13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0255E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7659F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.6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567B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499AC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C4557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01</w:t>
            </w:r>
          </w:p>
        </w:tc>
      </w:tr>
      <w:tr w:rsidR="00163EEE" w:rsidRPr="00163EEE" w14:paraId="062E0635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CB9C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eason[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8F5637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4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EB56C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6D894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4.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85957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C80B5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2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67CCF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74</w:t>
            </w:r>
          </w:p>
        </w:tc>
      </w:tr>
      <w:tr w:rsidR="00163EEE" w:rsidRPr="00163EEE" w14:paraId="6FA3AD5D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CBC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eason[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85D921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38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E7A70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FEDBF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5.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4A075E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09A38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D3279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435</w:t>
            </w:r>
          </w:p>
        </w:tc>
      </w:tr>
      <w:tr w:rsidR="00163EEE" w:rsidRPr="00163EEE" w14:paraId="469A58D6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3EC86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holiday[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9A64B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15B557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DA98A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3.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202F6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C6E38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2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1451F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74</w:t>
            </w:r>
          </w:p>
        </w:tc>
      </w:tr>
      <w:tr w:rsidR="00163EEE" w:rsidRPr="00163EEE" w14:paraId="0B09AB04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4EE23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orkingday[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49DF21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01CBD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F571D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6.9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1DE9B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9B5DA1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3CF04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60</w:t>
            </w:r>
          </w:p>
        </w:tc>
      </w:tr>
      <w:tr w:rsidR="00163EEE" w:rsidRPr="00163EEE" w14:paraId="6DF3CF42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274C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eather[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768BD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E0CFD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923F2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7.8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8E73B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93F0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F4587F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92</w:t>
            </w:r>
          </w:p>
        </w:tc>
      </w:tr>
      <w:tr w:rsidR="00163EEE" w:rsidRPr="00163EEE" w14:paraId="416F0D96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630FF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eather[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691DE0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0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ABE05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AF5E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3.1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494A07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A9F2F1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D9DFE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39</w:t>
            </w:r>
          </w:p>
        </w:tc>
      </w:tr>
      <w:tr w:rsidR="00163EEE" w:rsidRPr="00163EEE" w14:paraId="136B545C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691293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eather[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A89F6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4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B862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5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A71DB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7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C36F1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44BBC0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E3ACD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.578</w:t>
            </w:r>
          </w:p>
        </w:tc>
      </w:tr>
      <w:tr w:rsidR="00163EEE" w:rsidRPr="00163EEE" w14:paraId="33DD3245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8FF82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atem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EF85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FAAA40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2485E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38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7F264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D1DE1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A02CA2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60</w:t>
            </w:r>
          </w:p>
        </w:tc>
      </w:tr>
      <w:tr w:rsidR="00163EEE" w:rsidRPr="00163EEE" w14:paraId="26B0C455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DE5EC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7C13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ECB75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28CA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31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1B9D4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6E1500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2850CD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15</w:t>
            </w:r>
          </w:p>
        </w:tc>
      </w:tr>
      <w:tr w:rsidR="00163EEE" w:rsidRPr="00163EEE" w14:paraId="57FCD7A2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68AE18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EBB7E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B8D1B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6143BC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077F5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B6EB2A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687929" w14:textId="77777777" w:rsidR="00163EEE" w:rsidRPr="00163EEE" w:rsidRDefault="00163EEE" w:rsidP="00604584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7</w:t>
            </w:r>
          </w:p>
        </w:tc>
      </w:tr>
    </w:tbl>
    <w:p w14:paraId="27809A7D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deviance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/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res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f_resid</w:t>
      </w:r>
    </w:p>
    <w:p w14:paraId="7BCC73CE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1.1025645630645862</w:t>
      </w:r>
    </w:p>
    <w:p w14:paraId="6ED61BC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fig, ax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lt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bplots(1,1,figsiz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(10, 8))</w:t>
      </w:r>
    </w:p>
    <w:p w14:paraId="26F3C19D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ax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gplot(res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u,res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id_pearson,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,scatter_kw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{"alpha":0.3},line_kw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{"color":"red"},lowes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True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)</w:t>
      </w:r>
    </w:p>
    <w:p w14:paraId="7057594E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t_xlabel("Fitted values")</w:t>
      </w:r>
    </w:p>
    <w:p w14:paraId="620A0B28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t_ylabel("Pearson residuals")</w:t>
      </w:r>
    </w:p>
    <w:p w14:paraId="0DB7B67D" w14:textId="22600AF3" w:rsidR="00163EEE" w:rsidRPr="00163EEE" w:rsidRDefault="00163EEE" w:rsidP="00163EEE">
      <w:pPr>
        <w:spacing w:after="0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4FB5C6E1" wp14:editId="123A41F3">
            <wp:extent cx="3746500" cy="3003204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360" cy="300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96144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n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exp(res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arams)</w:t>
      </w:r>
    </w:p>
    <w:p w14:paraId="50D9AC4F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Intercept          87.230857</w:t>
      </w:r>
    </w:p>
    <w:p w14:paraId="49B43AD9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ason[T.2]         1.046529</w:t>
      </w:r>
    </w:p>
    <w:p w14:paraId="2242831B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ason[T.3]         0.866350</w:t>
      </w:r>
    </w:p>
    <w:p w14:paraId="6CAC6857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eason[T.4]         1.470679</w:t>
      </w:r>
    </w:p>
    <w:p w14:paraId="2D2BC106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holiday[T.1]        0.842355</w:t>
      </w:r>
    </w:p>
    <w:p w14:paraId="0298E0EB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orkingday[T.1]     1.132844</w:t>
      </w:r>
    </w:p>
    <w:p w14:paraId="3DF953C4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eather[T.2]        1.165865</w:t>
      </w:r>
    </w:p>
    <w:p w14:paraId="210F491E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eather[T.3]        0.902246</w:t>
      </w:r>
    </w:p>
    <w:p w14:paraId="6274D63E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eather[T.4]        1.547219</w:t>
      </w:r>
    </w:p>
    <w:p w14:paraId="374BFA44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temp               1.059012</w:t>
      </w:r>
    </w:p>
    <w:p w14:paraId="78CCD23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humidity            0.984545</w:t>
      </w:r>
    </w:p>
    <w:p w14:paraId="64A8E40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windspeed           1.004926</w:t>
      </w:r>
    </w:p>
    <w:p w14:paraId="3E404019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type: float64</w:t>
      </w:r>
    </w:p>
    <w:p w14:paraId="787C3041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results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d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ataFrame({"observed":test["count"],"pred":res_2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get_prediction(X_test)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redicted_mean})</w:t>
      </w:r>
    </w:p>
    <w:p w14:paraId="4F542499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ax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isplot(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lue",col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riable",hu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riable",dat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ult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elt(),bi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20)</w:t>
      </w:r>
    </w:p>
    <w:p w14:paraId="6A0CEC81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ig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bplots_adjust(to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0.85) </w:t>
      </w:r>
    </w:p>
    <w:p w14:paraId="0CD9F26C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ig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ptitle("Negative binomial model")</w:t>
      </w:r>
    </w:p>
    <w:p w14:paraId="0BDBB601" w14:textId="1E2491A3" w:rsidR="00163EEE" w:rsidRPr="00163EEE" w:rsidRDefault="00163EEE" w:rsidP="00163EEE">
      <w:pPr>
        <w:spacing w:after="0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0B9B7983" wp14:editId="7F3FCBF7">
            <wp:extent cx="5156200" cy="2264652"/>
            <wp:effectExtent l="0" t="0" r="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856" cy="2267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590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from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klearn.metrics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import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mean_squared_error, mean_absolute_error</w:t>
      </w:r>
    </w:p>
    <w:p w14:paraId="60AA83BB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088C8D41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rint("RMSE:",n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qrt(mean_squared_error(results["observed"],results["pred"])))</w:t>
      </w:r>
    </w:p>
    <w:p w14:paraId="1313B4CF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760C1388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rint("MAE:",mean_absolute_error(results["observed"],results["pred"]))</w:t>
      </w:r>
    </w:p>
    <w:p w14:paraId="48563A4C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MSE: 154.3438454234047</w:t>
      </w:r>
    </w:p>
    <w:p w14:paraId="2F07530C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AE: 112.84354144093801</w:t>
      </w:r>
    </w:p>
    <w:p w14:paraId="5E982A05" w14:textId="77777777" w:rsidR="00604584" w:rsidRDefault="00604584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683E9712" w14:textId="77777777" w:rsidR="00604584" w:rsidRDefault="00604584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5B3AAFEB" w14:textId="0E90E8C5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model_ztrunc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m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NegativeBinomialP(y,X)</w:t>
      </w:r>
    </w:p>
    <w:p w14:paraId="757BAA93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res_ztrunc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model_ztrunc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it()</w:t>
      </w:r>
    </w:p>
    <w:p w14:paraId="773F995D" w14:textId="77777777" w:rsidR="00604584" w:rsidRDefault="00604584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64DA2460" w14:textId="44366EA5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_ztrunc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mmary()</w:t>
      </w:r>
    </w:p>
    <w:p w14:paraId="1FB25A4F" w14:textId="5DEB746D" w:rsidR="00163EEE" w:rsidRPr="00163EEE" w:rsidRDefault="00163EEE" w:rsidP="00163EEE">
      <w:pPr>
        <w:spacing w:after="0"/>
        <w:jc w:val="righ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4"/>
        <w:gridCol w:w="1923"/>
        <w:gridCol w:w="1923"/>
        <w:gridCol w:w="933"/>
      </w:tblGrid>
      <w:tr w:rsidR="00163EEE" w:rsidRPr="00163EEE" w14:paraId="4D2AF990" w14:textId="77777777" w:rsidTr="00163EEE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3F3D9A" w14:textId="77777777" w:rsidR="00163EEE" w:rsidRPr="00163EEE" w:rsidRDefault="00163EEE" w:rsidP="00BD6926">
            <w:pPr>
              <w:spacing w:after="0"/>
              <w:jc w:val="center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NegativeBinomialP Regression Results</w:t>
            </w:r>
          </w:p>
        </w:tc>
      </w:tr>
      <w:tr w:rsidR="00163EEE" w:rsidRPr="00163EEE" w14:paraId="2CCFBB94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B4E12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2D845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3A8673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44ADE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5641</w:t>
            </w:r>
          </w:p>
        </w:tc>
      </w:tr>
      <w:tr w:rsidR="00163EEE" w:rsidRPr="00163EEE" w14:paraId="680ED5E1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BD5A3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1FA2E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NegativeBinomial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B89BA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394B6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5629</w:t>
            </w:r>
          </w:p>
        </w:tc>
      </w:tr>
      <w:tr w:rsidR="00163EEE" w:rsidRPr="00163EEE" w14:paraId="3B935541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3017AB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08C96B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M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2406F4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2BACD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1</w:t>
            </w:r>
          </w:p>
        </w:tc>
      </w:tr>
      <w:tr w:rsidR="00163EEE" w:rsidRPr="00163EEE" w14:paraId="5752492D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3A769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E3EF0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Fri, 25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566CB0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Pseudo R-squ.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9460C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2161</w:t>
            </w:r>
          </w:p>
        </w:tc>
      </w:tr>
      <w:tr w:rsidR="00163EEE" w:rsidRPr="00163EEE" w14:paraId="7850FC74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E1FB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A4532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21:23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17C40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C93DB4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95442.</w:t>
            </w:r>
          </w:p>
        </w:tc>
      </w:tr>
      <w:tr w:rsidR="00163EEE" w:rsidRPr="00163EEE" w14:paraId="0129E48D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F1D4B7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converg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7A63F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Fal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59113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LL-Nul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F6E7D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97551.</w:t>
            </w:r>
          </w:p>
        </w:tc>
      </w:tr>
      <w:tr w:rsidR="00163EEE" w:rsidRPr="00163EEE" w14:paraId="7B5AFA1F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31B1D7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805CE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nonrobu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79AA8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LLR p-valu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90640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</w:tr>
    </w:tbl>
    <w:p w14:paraId="6C3A6853" w14:textId="77777777" w:rsidR="00163EEE" w:rsidRPr="00163EEE" w:rsidRDefault="00163EEE" w:rsidP="00BD6926">
      <w:pPr>
        <w:spacing w:after="0"/>
        <w:rPr>
          <w:rFonts w:ascii="Consolas" w:eastAsia="Times New Roman" w:hAnsi="Consolas" w:cstheme="majorHAnsi"/>
          <w:vanish/>
          <w:color w:val="000000"/>
          <w:sz w:val="18"/>
          <w:szCs w:val="18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5"/>
        <w:gridCol w:w="933"/>
        <w:gridCol w:w="933"/>
        <w:gridCol w:w="933"/>
        <w:gridCol w:w="735"/>
        <w:gridCol w:w="834"/>
        <w:gridCol w:w="834"/>
      </w:tblGrid>
      <w:tr w:rsidR="00163EEE" w:rsidRPr="00163EEE" w14:paraId="551EB862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C13C1B" w14:textId="77777777" w:rsidR="00163EEE" w:rsidRPr="00163EEE" w:rsidRDefault="00163EEE" w:rsidP="00BD6926">
            <w:pPr>
              <w:spacing w:after="0"/>
              <w:rPr>
                <w:rFonts w:ascii="Consolas" w:eastAsia="Times New Roman" w:hAnsi="Consolas" w:cstheme="majorHAnsi"/>
                <w:color w:val="000000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2B8656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coe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CD89B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29816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564EB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6BDD0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7CADA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0.975]</w:t>
            </w:r>
          </w:p>
        </w:tc>
      </w:tr>
      <w:tr w:rsidR="00163EEE" w:rsidRPr="00163EEE" w14:paraId="31A3A837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9463D7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C6F99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4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61B81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0714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92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673EC3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DF83A0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C9613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564</w:t>
            </w:r>
          </w:p>
        </w:tc>
      </w:tr>
      <w:tr w:rsidR="00163EEE" w:rsidRPr="00163EEE" w14:paraId="451B3090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791E0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eason[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1901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4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80A58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5B2593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.6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BD6A1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9B088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A33AFF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99</w:t>
            </w:r>
          </w:p>
        </w:tc>
      </w:tr>
      <w:tr w:rsidR="00163EEE" w:rsidRPr="00163EEE" w14:paraId="7321756B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22DBA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season[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52741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4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3D1E1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B8B3AB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4.3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D19A6F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1E831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970ED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78</w:t>
            </w:r>
          </w:p>
        </w:tc>
      </w:tr>
      <w:tr w:rsidR="00163EEE" w:rsidRPr="00163EEE" w14:paraId="67F33E93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A27AD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lastRenderedPageBreak/>
              <w:t>season[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5046D4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3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A04F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5E2CCF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5.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E9E54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0EAE97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4C94B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433</w:t>
            </w:r>
          </w:p>
        </w:tc>
      </w:tr>
      <w:tr w:rsidR="00163EEE" w:rsidRPr="00163EEE" w14:paraId="5A6F0B42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B4697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holiday[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3FC35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7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34CB46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6715E6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3.5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BFC763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50E89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801F0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76</w:t>
            </w:r>
          </w:p>
        </w:tc>
      </w:tr>
      <w:tr w:rsidR="00163EEE" w:rsidRPr="00163EEE" w14:paraId="16416B02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0FD03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orkingday[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3EE1B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C23BB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7A381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7.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C5DACB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673F77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FA880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59</w:t>
            </w:r>
          </w:p>
        </w:tc>
      </w:tr>
      <w:tr w:rsidR="00163EEE" w:rsidRPr="00163EEE" w14:paraId="0D325592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B2E5D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eather[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29740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5600F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7019D0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7.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9B13B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50DE9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78827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192</w:t>
            </w:r>
          </w:p>
        </w:tc>
      </w:tr>
      <w:tr w:rsidR="00163EEE" w:rsidRPr="00163EEE" w14:paraId="59CB5400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096DF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eather[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BC7B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B87E8F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DC02B3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3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0633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CA4AA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9EF28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40</w:t>
            </w:r>
          </w:p>
        </w:tc>
      </w:tr>
      <w:tr w:rsidR="00163EEE" w:rsidRPr="00163EEE" w14:paraId="4B532343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262DB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eather[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76A1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4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2EAC5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970664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DCCA0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4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3F1BA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14AD90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1.538</w:t>
            </w:r>
          </w:p>
        </w:tc>
      </w:tr>
      <w:tr w:rsidR="00163EEE" w:rsidRPr="00163EEE" w14:paraId="0B12F937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7C92C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atem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82AD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317E8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0193A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39.1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64762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16675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87BAB7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60</w:t>
            </w:r>
          </w:p>
        </w:tc>
      </w:tr>
      <w:tr w:rsidR="00163EEE" w:rsidRPr="00163EEE" w14:paraId="62BE9161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EF7AD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48450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8BE22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6F9AC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31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91AF84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073204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16C633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-0.015</w:t>
            </w:r>
          </w:p>
        </w:tc>
      </w:tr>
      <w:tr w:rsidR="00163EEE" w:rsidRPr="00163EEE" w14:paraId="16DE2FF7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C2402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5E3E8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91F77F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0820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4.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18230C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057685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A0D37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7</w:t>
            </w:r>
          </w:p>
        </w:tc>
      </w:tr>
      <w:tr w:rsidR="00163EEE" w:rsidRPr="00163EEE" w14:paraId="6CADC21B" w14:textId="77777777" w:rsidTr="00163EE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E2CA21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b/>
                <w:bCs/>
                <w:sz w:val="18"/>
                <w:szCs w:val="18"/>
                <w:lang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71450E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96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73079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F7466F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97.4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55DFAD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72B108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9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FE8129" w14:textId="77777777" w:rsidR="00163EEE" w:rsidRPr="00163EEE" w:rsidRDefault="00163EEE" w:rsidP="00BD6926">
            <w:pPr>
              <w:spacing w:after="0"/>
              <w:jc w:val="right"/>
              <w:rPr>
                <w:rFonts w:ascii="Consolas" w:eastAsia="Times New Roman" w:hAnsi="Consolas" w:cstheme="majorHAnsi"/>
                <w:sz w:val="18"/>
                <w:szCs w:val="18"/>
                <w:lang/>
              </w:rPr>
            </w:pPr>
            <w:r w:rsidRPr="00163EEE">
              <w:rPr>
                <w:rFonts w:ascii="Consolas" w:eastAsia="Times New Roman" w:hAnsi="Consolas" w:cstheme="majorHAnsi"/>
                <w:sz w:val="18"/>
                <w:szCs w:val="18"/>
                <w:lang/>
              </w:rPr>
              <w:t>0.981</w:t>
            </w:r>
          </w:p>
        </w:tc>
      </w:tr>
    </w:tbl>
    <w:p w14:paraId="7E86AEA8" w14:textId="77777777" w:rsidR="00BD6926" w:rsidRDefault="00BD6926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50C268E0" w14:textId="1F00D8B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results_ztrunc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pd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ataFrame({"observed":test["count"],"pred":res_ztrunc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redict(X_test)})</w:t>
      </w:r>
    </w:p>
    <w:p w14:paraId="4D3E40ED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ax 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 s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displot(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lue",col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riable",hue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"variable",data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esults_ztrunc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elt(),bins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20)</w:t>
      </w:r>
    </w:p>
    <w:p w14:paraId="684D9EFC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ig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bplots_adjust(to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=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 xml:space="preserve">0.85) </w:t>
      </w:r>
    </w:p>
    <w:p w14:paraId="04D9100D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ax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fig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uptitle("Zero-truncated negative binomial model")</w:t>
      </w:r>
    </w:p>
    <w:p w14:paraId="164988C9" w14:textId="37158809" w:rsidR="00163EEE" w:rsidRPr="00163EEE" w:rsidRDefault="00163EEE" w:rsidP="00163EEE">
      <w:pPr>
        <w:spacing w:after="0"/>
        <w:jc w:val="righ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150996CE" w14:textId="4D647ADF" w:rsidR="00163EEE" w:rsidRPr="00163EEE" w:rsidRDefault="00163EEE" w:rsidP="00163EEE">
      <w:pPr>
        <w:spacing w:after="0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hAnsi="Consolas" w:cstheme="majorHAnsi"/>
          <w:noProof/>
          <w:sz w:val="18"/>
          <w:szCs w:val="18"/>
          <w:lang w:val="lt-LT"/>
        </w:rPr>
        <w:drawing>
          <wp:inline distT="0" distB="0" distL="0" distR="0" wp14:anchorId="66914CE9" wp14:editId="310BD443">
            <wp:extent cx="5105400" cy="224234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831" cy="2249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47CD6" w14:textId="77777777" w:rsidR="006315E8" w:rsidRDefault="006315E8" w:rsidP="00163EEE">
      <w:pPr>
        <w:spacing w:after="0"/>
        <w:jc w:val="righ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5AA2B865" w14:textId="77777777" w:rsidR="006315E8" w:rsidRDefault="006315E8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748CF6D8" w14:textId="42B5FC74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rint("RMSE:",np</w:t>
      </w:r>
      <w:r w:rsidRPr="00163EEE">
        <w:rPr>
          <w:rFonts w:ascii="Consolas" w:eastAsia="Times New Roman" w:hAnsi="Consolas" w:cstheme="majorHAnsi"/>
          <w:b/>
          <w:bCs/>
          <w:color w:val="000000"/>
          <w:sz w:val="18"/>
          <w:szCs w:val="18"/>
          <w:lang/>
        </w:rPr>
        <w:t>.</w:t>
      </w: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sqrt(mean_squared_error(results_ztrunc["observed"],results_ztrunc["pred"])))</w:t>
      </w:r>
    </w:p>
    <w:p w14:paraId="5EE6A704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</w:p>
    <w:p w14:paraId="51A229AE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print("MAE:",mean_absolute_error(results_ztrunc["observed"],results_ztrunc["pred"]))</w:t>
      </w:r>
    </w:p>
    <w:p w14:paraId="5525E142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RMSE: 154.34331245939458</w:t>
      </w:r>
    </w:p>
    <w:p w14:paraId="293F9425" w14:textId="77777777" w:rsidR="00163EEE" w:rsidRPr="00163EEE" w:rsidRDefault="00163EEE" w:rsidP="00163E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theme="majorHAnsi"/>
          <w:color w:val="000000"/>
          <w:sz w:val="18"/>
          <w:szCs w:val="18"/>
          <w:lang/>
        </w:rPr>
      </w:pPr>
      <w:r w:rsidRPr="00163EEE">
        <w:rPr>
          <w:rFonts w:ascii="Consolas" w:eastAsia="Times New Roman" w:hAnsi="Consolas" w:cstheme="majorHAnsi"/>
          <w:color w:val="000000"/>
          <w:sz w:val="18"/>
          <w:szCs w:val="18"/>
          <w:lang/>
        </w:rPr>
        <w:t>MAE: 112.84345477317076</w:t>
      </w:r>
    </w:p>
    <w:p w14:paraId="514EAA66" w14:textId="77777777" w:rsidR="00163EEE" w:rsidRPr="00163EEE" w:rsidRDefault="00163EEE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sectPr w:rsidR="00163EEE" w:rsidRPr="00163E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924E1" w14:textId="77777777" w:rsidR="007C7440" w:rsidRDefault="007C7440">
      <w:pPr>
        <w:spacing w:after="0"/>
      </w:pPr>
      <w:r>
        <w:separator/>
      </w:r>
    </w:p>
  </w:endnote>
  <w:endnote w:type="continuationSeparator" w:id="0">
    <w:p w14:paraId="05B1D041" w14:textId="77777777" w:rsidR="007C7440" w:rsidRDefault="007C7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CA7A2" w14:textId="77777777" w:rsidR="007C7440" w:rsidRDefault="007C7440">
      <w:r>
        <w:separator/>
      </w:r>
    </w:p>
  </w:footnote>
  <w:footnote w:type="continuationSeparator" w:id="0">
    <w:p w14:paraId="51D37B71" w14:textId="77777777" w:rsidR="007C7440" w:rsidRDefault="007C7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163EEE"/>
    <w:rsid w:val="00207074"/>
    <w:rsid w:val="00214DB4"/>
    <w:rsid w:val="00241F1F"/>
    <w:rsid w:val="0027297F"/>
    <w:rsid w:val="00276E02"/>
    <w:rsid w:val="002D4579"/>
    <w:rsid w:val="00337F81"/>
    <w:rsid w:val="003807A4"/>
    <w:rsid w:val="00395ECD"/>
    <w:rsid w:val="003D2B1D"/>
    <w:rsid w:val="0040586D"/>
    <w:rsid w:val="0041449C"/>
    <w:rsid w:val="00431FAB"/>
    <w:rsid w:val="0043777A"/>
    <w:rsid w:val="00492B9A"/>
    <w:rsid w:val="004C06D0"/>
    <w:rsid w:val="00501BDB"/>
    <w:rsid w:val="00530A22"/>
    <w:rsid w:val="005519AB"/>
    <w:rsid w:val="005D3CFB"/>
    <w:rsid w:val="00604584"/>
    <w:rsid w:val="006315E8"/>
    <w:rsid w:val="006501A1"/>
    <w:rsid w:val="00663675"/>
    <w:rsid w:val="006775F9"/>
    <w:rsid w:val="006A3D8B"/>
    <w:rsid w:val="00780CDC"/>
    <w:rsid w:val="007C56FC"/>
    <w:rsid w:val="007C7440"/>
    <w:rsid w:val="007D2A19"/>
    <w:rsid w:val="00802F63"/>
    <w:rsid w:val="00836796"/>
    <w:rsid w:val="00844728"/>
    <w:rsid w:val="0085152E"/>
    <w:rsid w:val="00851DCC"/>
    <w:rsid w:val="00867611"/>
    <w:rsid w:val="00884C5B"/>
    <w:rsid w:val="00887ED2"/>
    <w:rsid w:val="008A5FDA"/>
    <w:rsid w:val="008B23C6"/>
    <w:rsid w:val="008C38F9"/>
    <w:rsid w:val="00961016"/>
    <w:rsid w:val="0098520B"/>
    <w:rsid w:val="00986F25"/>
    <w:rsid w:val="009E5763"/>
    <w:rsid w:val="009E7FB4"/>
    <w:rsid w:val="00A27FC7"/>
    <w:rsid w:val="00A450EA"/>
    <w:rsid w:val="00A72DE2"/>
    <w:rsid w:val="00A81E8F"/>
    <w:rsid w:val="00A875F9"/>
    <w:rsid w:val="00B556AB"/>
    <w:rsid w:val="00B844A3"/>
    <w:rsid w:val="00BB74F3"/>
    <w:rsid w:val="00BD6926"/>
    <w:rsid w:val="00C13E48"/>
    <w:rsid w:val="00C22CF7"/>
    <w:rsid w:val="00C81A9F"/>
    <w:rsid w:val="00CF5976"/>
    <w:rsid w:val="00D935C1"/>
    <w:rsid w:val="00DC69ED"/>
    <w:rsid w:val="00E15C6F"/>
    <w:rsid w:val="00EA16D3"/>
    <w:rsid w:val="00EB0136"/>
    <w:rsid w:val="00EC69E2"/>
    <w:rsid w:val="00EE0FF5"/>
    <w:rsid w:val="00FA1C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836796"/>
  </w:style>
  <w:style w:type="paragraph" w:styleId="Antrat1">
    <w:name w:val="heading 1"/>
    <w:basedOn w:val="prastasis"/>
    <w:next w:val="Pagrindinisteksta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  <w:lang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  <w:lang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  <w:lang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brajeshmohapatra/bike-count-prediction-data-set?select=train.csv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28</Pages>
  <Words>3756</Words>
  <Characters>21414</Characters>
  <Application>Microsoft Office Word</Application>
  <DocSecurity>0</DocSecurity>
  <Lines>178</Lines>
  <Paragraphs>50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41</cp:revision>
  <cp:lastPrinted>2022-03-26T10:00:00Z</cp:lastPrinted>
  <dcterms:created xsi:type="dcterms:W3CDTF">2022-03-25T15:29:00Z</dcterms:created>
  <dcterms:modified xsi:type="dcterms:W3CDTF">2022-03-26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